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D8B78B" w14:textId="77777777" w:rsidR="00867505" w:rsidRDefault="00000000">
      <w:pPr>
        <w:pStyle w:val="Heading1"/>
      </w:pPr>
      <w:bookmarkStart w:id="0" w:name="informacje-o-raporcie"/>
      <w:r>
        <w:t>Informacje o raporcie</w:t>
      </w:r>
    </w:p>
    <w:p w14:paraId="7A061972" w14:textId="77777777" w:rsidR="0086750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yp raportu:</w:t>
      </w:r>
    </w:p>
    <w:p w14:paraId="570B3554" w14:textId="77777777" w:rsidR="0086750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Opracowany przez:</w:t>
      </w:r>
    </w:p>
    <w:p w14:paraId="6409CEBA" w14:textId="77777777" w:rsidR="0086750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Numer kontroli:</w:t>
      </w:r>
    </w:p>
    <w:p w14:paraId="674C8F08" w14:textId="77777777" w:rsidR="0086750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ata:</w:t>
      </w:r>
    </w:p>
    <w:p w14:paraId="7F182176" w14:textId="77777777" w:rsidR="0086750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la:</w:t>
      </w:r>
    </w:p>
    <w:p w14:paraId="5BC899DC" w14:textId="77777777" w:rsidR="00867505" w:rsidRDefault="00000000">
      <w:pPr>
        <w:pStyle w:val="Heading3"/>
      </w:pPr>
      <w:bookmarkStart w:id="1" w:name="zdjęcie-pojazdu"/>
      <w:r>
        <w:t>Zdjęcie pojazdu:</w:t>
      </w:r>
    </w:p>
    <w:p w14:paraId="39C37FA3" w14:textId="77777777" w:rsidR="00867505" w:rsidRDefault="00000000">
      <w:pPr>
        <w:pStyle w:val="FirstParagraph"/>
      </w:pPr>
      <w:r>
        <w:t>[ZDJECIE POJAZDU]</w:t>
      </w:r>
    </w:p>
    <w:p w14:paraId="1C046D94" w14:textId="77777777" w:rsidR="00867505" w:rsidRDefault="00000000">
      <w:pPr>
        <w:pStyle w:val="Heading2"/>
      </w:pPr>
      <w:bookmarkStart w:id="2" w:name="podstawowe-informacje"/>
      <w:bookmarkEnd w:id="1"/>
      <w:r>
        <w:t>Podstawowe informacje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794"/>
        <w:gridCol w:w="1091"/>
      </w:tblGrid>
      <w:tr w:rsidR="00867505" w14:paraId="01AAF768" w14:textId="77777777" w:rsidTr="00401D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70EC86AD" w14:textId="77777777" w:rsidR="00867505" w:rsidRDefault="00000000">
            <w:pPr>
              <w:pStyle w:val="Compact"/>
            </w:pPr>
            <w:r>
              <w:t>Cecha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CF798BA" w14:textId="77777777" w:rsidR="00867505" w:rsidRDefault="00000000">
            <w:pPr>
              <w:pStyle w:val="Compact"/>
            </w:pPr>
            <w:r>
              <w:t>Wartość</w:t>
            </w:r>
          </w:p>
        </w:tc>
      </w:tr>
      <w:tr w:rsidR="00867505" w14:paraId="588221E0" w14:textId="77777777" w:rsidTr="00401DFA">
        <w:tc>
          <w:tcPr>
            <w:tcW w:w="0" w:type="auto"/>
          </w:tcPr>
          <w:p w14:paraId="16E21079" w14:textId="77777777" w:rsidR="00867505" w:rsidRDefault="00000000">
            <w:pPr>
              <w:pStyle w:val="Compact"/>
            </w:pPr>
            <w:r>
              <w:t>VIN</w:t>
            </w:r>
          </w:p>
        </w:tc>
        <w:tc>
          <w:tcPr>
            <w:tcW w:w="0" w:type="auto"/>
          </w:tcPr>
          <w:p w14:paraId="799EB491" w14:textId="77777777" w:rsidR="00867505" w:rsidRDefault="00867505">
            <w:pPr>
              <w:pStyle w:val="Compact"/>
            </w:pPr>
          </w:p>
        </w:tc>
      </w:tr>
      <w:tr w:rsidR="00867505" w14:paraId="2A7D8FFF" w14:textId="77777777" w:rsidTr="00401DFA">
        <w:tc>
          <w:tcPr>
            <w:tcW w:w="0" w:type="auto"/>
          </w:tcPr>
          <w:p w14:paraId="135A6A51" w14:textId="77777777" w:rsidR="00867505" w:rsidRDefault="00000000">
            <w:pPr>
              <w:pStyle w:val="Compact"/>
            </w:pPr>
            <w:r>
              <w:t>Marka</w:t>
            </w:r>
          </w:p>
        </w:tc>
        <w:tc>
          <w:tcPr>
            <w:tcW w:w="0" w:type="auto"/>
          </w:tcPr>
          <w:p w14:paraId="0EAD5409" w14:textId="77777777" w:rsidR="00867505" w:rsidRDefault="00867505">
            <w:pPr>
              <w:pStyle w:val="Compact"/>
            </w:pPr>
          </w:p>
        </w:tc>
      </w:tr>
      <w:tr w:rsidR="00867505" w14:paraId="6428254D" w14:textId="77777777" w:rsidTr="00401DFA">
        <w:tc>
          <w:tcPr>
            <w:tcW w:w="0" w:type="auto"/>
          </w:tcPr>
          <w:p w14:paraId="2E0A025A" w14:textId="77777777" w:rsidR="00867505" w:rsidRDefault="00000000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14:paraId="510912EE" w14:textId="77777777" w:rsidR="00867505" w:rsidRDefault="00867505">
            <w:pPr>
              <w:pStyle w:val="Compact"/>
            </w:pPr>
          </w:p>
        </w:tc>
      </w:tr>
      <w:tr w:rsidR="00867505" w14:paraId="701CD95A" w14:textId="77777777" w:rsidTr="00401DFA">
        <w:tc>
          <w:tcPr>
            <w:tcW w:w="0" w:type="auto"/>
          </w:tcPr>
          <w:p w14:paraId="732BE9F0" w14:textId="77777777" w:rsidR="00867505" w:rsidRDefault="00000000">
            <w:pPr>
              <w:pStyle w:val="Compact"/>
            </w:pPr>
            <w:r>
              <w:t>Rok produkcji</w:t>
            </w:r>
          </w:p>
        </w:tc>
        <w:tc>
          <w:tcPr>
            <w:tcW w:w="0" w:type="auto"/>
          </w:tcPr>
          <w:p w14:paraId="76BA9CC3" w14:textId="77777777" w:rsidR="00867505" w:rsidRDefault="00867505">
            <w:pPr>
              <w:pStyle w:val="Compact"/>
            </w:pPr>
          </w:p>
        </w:tc>
      </w:tr>
      <w:tr w:rsidR="00867505" w14:paraId="5187B6F2" w14:textId="77777777" w:rsidTr="00401DFA">
        <w:tc>
          <w:tcPr>
            <w:tcW w:w="0" w:type="auto"/>
          </w:tcPr>
          <w:p w14:paraId="1DCB3CEC" w14:textId="77777777" w:rsidR="00867505" w:rsidRDefault="00000000">
            <w:pPr>
              <w:pStyle w:val="Compact"/>
            </w:pPr>
            <w:r>
              <w:t>Pojemność silnika</w:t>
            </w:r>
          </w:p>
        </w:tc>
        <w:tc>
          <w:tcPr>
            <w:tcW w:w="0" w:type="auto"/>
          </w:tcPr>
          <w:p w14:paraId="18ECDA84" w14:textId="77777777" w:rsidR="00867505" w:rsidRDefault="00867505">
            <w:pPr>
              <w:pStyle w:val="Compact"/>
            </w:pPr>
          </w:p>
        </w:tc>
      </w:tr>
      <w:tr w:rsidR="00867505" w14:paraId="29D75880" w14:textId="77777777" w:rsidTr="00401DFA">
        <w:tc>
          <w:tcPr>
            <w:tcW w:w="0" w:type="auto"/>
          </w:tcPr>
          <w:p w14:paraId="5E823635" w14:textId="77777777" w:rsidR="00867505" w:rsidRDefault="00000000">
            <w:pPr>
              <w:pStyle w:val="Compact"/>
            </w:pPr>
            <w:r>
              <w:t>Typ</w:t>
            </w:r>
          </w:p>
        </w:tc>
        <w:tc>
          <w:tcPr>
            <w:tcW w:w="0" w:type="auto"/>
          </w:tcPr>
          <w:p w14:paraId="4466765B" w14:textId="77777777" w:rsidR="00867505" w:rsidRDefault="00867505">
            <w:pPr>
              <w:pStyle w:val="Compact"/>
            </w:pPr>
          </w:p>
        </w:tc>
      </w:tr>
      <w:tr w:rsidR="00867505" w14:paraId="306DAB9B" w14:textId="77777777" w:rsidTr="00401DFA">
        <w:tc>
          <w:tcPr>
            <w:tcW w:w="0" w:type="auto"/>
          </w:tcPr>
          <w:p w14:paraId="456AFF5D" w14:textId="77777777" w:rsidR="00867505" w:rsidRDefault="00000000">
            <w:pPr>
              <w:pStyle w:val="Compact"/>
            </w:pPr>
            <w:r>
              <w:t>Skrzynia biegów</w:t>
            </w:r>
          </w:p>
        </w:tc>
        <w:tc>
          <w:tcPr>
            <w:tcW w:w="0" w:type="auto"/>
          </w:tcPr>
          <w:p w14:paraId="34D37CF6" w14:textId="77777777" w:rsidR="00867505" w:rsidRDefault="00867505">
            <w:pPr>
              <w:pStyle w:val="Compact"/>
            </w:pPr>
          </w:p>
        </w:tc>
      </w:tr>
      <w:tr w:rsidR="00867505" w14:paraId="5A9BC3EA" w14:textId="77777777" w:rsidTr="00401DFA">
        <w:tc>
          <w:tcPr>
            <w:tcW w:w="0" w:type="auto"/>
          </w:tcPr>
          <w:p w14:paraId="7A5D22A9" w14:textId="77777777" w:rsidR="00867505" w:rsidRDefault="00000000">
            <w:pPr>
              <w:pStyle w:val="Compact"/>
            </w:pPr>
            <w:r>
              <w:t>Kolor</w:t>
            </w:r>
          </w:p>
        </w:tc>
        <w:tc>
          <w:tcPr>
            <w:tcW w:w="0" w:type="auto"/>
          </w:tcPr>
          <w:p w14:paraId="6207A6ED" w14:textId="77777777" w:rsidR="00867505" w:rsidRDefault="00867505">
            <w:pPr>
              <w:pStyle w:val="Compact"/>
            </w:pPr>
          </w:p>
        </w:tc>
      </w:tr>
      <w:tr w:rsidR="00867505" w14:paraId="4FBF582C" w14:textId="77777777" w:rsidTr="00401DFA">
        <w:tc>
          <w:tcPr>
            <w:tcW w:w="0" w:type="auto"/>
          </w:tcPr>
          <w:p w14:paraId="24B7BE7A" w14:textId="77777777" w:rsidR="00867505" w:rsidRDefault="00000000">
            <w:pPr>
              <w:pStyle w:val="Compact"/>
            </w:pPr>
            <w:r>
              <w:t>Przebieg</w:t>
            </w:r>
          </w:p>
        </w:tc>
        <w:tc>
          <w:tcPr>
            <w:tcW w:w="0" w:type="auto"/>
          </w:tcPr>
          <w:p w14:paraId="38131953" w14:textId="77777777" w:rsidR="00867505" w:rsidRDefault="00867505">
            <w:pPr>
              <w:pStyle w:val="Compact"/>
            </w:pPr>
          </w:p>
        </w:tc>
      </w:tr>
      <w:tr w:rsidR="00867505" w14:paraId="6E5A0442" w14:textId="77777777" w:rsidTr="00401DFA">
        <w:tc>
          <w:tcPr>
            <w:tcW w:w="0" w:type="auto"/>
          </w:tcPr>
          <w:p w14:paraId="7AA673B6" w14:textId="77777777" w:rsidR="00867505" w:rsidRDefault="00000000">
            <w:pPr>
              <w:pStyle w:val="Compact"/>
            </w:pPr>
            <w:r>
              <w:t>Moc silnika (kW)</w:t>
            </w:r>
          </w:p>
        </w:tc>
        <w:tc>
          <w:tcPr>
            <w:tcW w:w="0" w:type="auto"/>
          </w:tcPr>
          <w:p w14:paraId="5EB20440" w14:textId="77777777" w:rsidR="00867505" w:rsidRDefault="00867505">
            <w:pPr>
              <w:pStyle w:val="Compact"/>
            </w:pPr>
          </w:p>
        </w:tc>
      </w:tr>
      <w:tr w:rsidR="00867505" w14:paraId="7AE5C123" w14:textId="77777777" w:rsidTr="00401DFA">
        <w:tc>
          <w:tcPr>
            <w:tcW w:w="0" w:type="auto"/>
          </w:tcPr>
          <w:p w14:paraId="0E623F3B" w14:textId="77777777" w:rsidR="00867505" w:rsidRDefault="00000000">
            <w:pPr>
              <w:pStyle w:val="Compact"/>
            </w:pPr>
            <w:r>
              <w:t>Moc silnika (KM)</w:t>
            </w:r>
          </w:p>
        </w:tc>
        <w:tc>
          <w:tcPr>
            <w:tcW w:w="0" w:type="auto"/>
          </w:tcPr>
          <w:p w14:paraId="6A207999" w14:textId="77777777" w:rsidR="00867505" w:rsidRDefault="00867505">
            <w:pPr>
              <w:pStyle w:val="Compact"/>
            </w:pPr>
          </w:p>
        </w:tc>
      </w:tr>
      <w:tr w:rsidR="00867505" w14:paraId="64ACE65A" w14:textId="77777777" w:rsidTr="00401DFA">
        <w:tc>
          <w:tcPr>
            <w:tcW w:w="0" w:type="auto"/>
          </w:tcPr>
          <w:p w14:paraId="5B2F64C2" w14:textId="77777777" w:rsidR="00867505" w:rsidRDefault="00000000">
            <w:pPr>
              <w:pStyle w:val="Compact"/>
            </w:pPr>
            <w:r>
              <w:t>Rodzaj paliwa</w:t>
            </w:r>
          </w:p>
        </w:tc>
        <w:tc>
          <w:tcPr>
            <w:tcW w:w="0" w:type="auto"/>
          </w:tcPr>
          <w:p w14:paraId="443948DC" w14:textId="77777777" w:rsidR="00867505" w:rsidRDefault="00867505">
            <w:pPr>
              <w:pStyle w:val="Compact"/>
            </w:pPr>
          </w:p>
        </w:tc>
      </w:tr>
      <w:tr w:rsidR="00867505" w14:paraId="1A324FE5" w14:textId="77777777" w:rsidTr="00401DFA">
        <w:tc>
          <w:tcPr>
            <w:tcW w:w="0" w:type="auto"/>
          </w:tcPr>
          <w:p w14:paraId="580E0102" w14:textId="77777777" w:rsidR="00867505" w:rsidRDefault="00000000">
            <w:pPr>
              <w:pStyle w:val="Compact"/>
            </w:pPr>
            <w:r>
              <w:t>Liczba drzwi</w:t>
            </w:r>
          </w:p>
        </w:tc>
        <w:tc>
          <w:tcPr>
            <w:tcW w:w="0" w:type="auto"/>
          </w:tcPr>
          <w:p w14:paraId="2C497C4D" w14:textId="77777777" w:rsidR="00867505" w:rsidRDefault="00867505">
            <w:pPr>
              <w:pStyle w:val="Compact"/>
            </w:pPr>
          </w:p>
        </w:tc>
      </w:tr>
      <w:tr w:rsidR="00867505" w14:paraId="2BF67449" w14:textId="77777777" w:rsidTr="00401DFA">
        <w:tc>
          <w:tcPr>
            <w:tcW w:w="0" w:type="auto"/>
          </w:tcPr>
          <w:p w14:paraId="172FC754" w14:textId="77777777" w:rsidR="00867505" w:rsidRDefault="00000000">
            <w:pPr>
              <w:pStyle w:val="Compact"/>
            </w:pPr>
            <w:r>
              <w:t>Data ostatniego przeglądu</w:t>
            </w:r>
          </w:p>
        </w:tc>
        <w:tc>
          <w:tcPr>
            <w:tcW w:w="0" w:type="auto"/>
          </w:tcPr>
          <w:p w14:paraId="1EFEB1C4" w14:textId="77777777" w:rsidR="00867505" w:rsidRDefault="00867505">
            <w:pPr>
              <w:pStyle w:val="Compact"/>
            </w:pPr>
          </w:p>
        </w:tc>
      </w:tr>
      <w:tr w:rsidR="00867505" w14:paraId="3C2131C3" w14:textId="77777777" w:rsidTr="00401DFA">
        <w:tc>
          <w:tcPr>
            <w:tcW w:w="0" w:type="auto"/>
          </w:tcPr>
          <w:p w14:paraId="28D7E452" w14:textId="77777777" w:rsidR="00867505" w:rsidRDefault="00000000">
            <w:pPr>
              <w:pStyle w:val="Compact"/>
            </w:pPr>
            <w:r>
              <w:t>Data pierwszej rejestracji</w:t>
            </w:r>
          </w:p>
        </w:tc>
        <w:tc>
          <w:tcPr>
            <w:tcW w:w="0" w:type="auto"/>
          </w:tcPr>
          <w:p w14:paraId="7D5EE26C" w14:textId="77777777" w:rsidR="00867505" w:rsidRDefault="00867505">
            <w:pPr>
              <w:pStyle w:val="Compact"/>
            </w:pPr>
          </w:p>
        </w:tc>
      </w:tr>
      <w:tr w:rsidR="00867505" w14:paraId="2796949B" w14:textId="77777777" w:rsidTr="00401DFA">
        <w:tc>
          <w:tcPr>
            <w:tcW w:w="0" w:type="auto"/>
          </w:tcPr>
          <w:p w14:paraId="607EC84D" w14:textId="77777777" w:rsidR="00867505" w:rsidRDefault="00000000">
            <w:pPr>
              <w:pStyle w:val="Compact"/>
            </w:pPr>
            <w:r>
              <w:t>Kraj pochodzenia</w:t>
            </w:r>
          </w:p>
        </w:tc>
        <w:tc>
          <w:tcPr>
            <w:tcW w:w="0" w:type="auto"/>
          </w:tcPr>
          <w:p w14:paraId="7AD7103B" w14:textId="77777777" w:rsidR="00867505" w:rsidRDefault="00867505">
            <w:pPr>
              <w:pStyle w:val="Compact"/>
            </w:pPr>
          </w:p>
        </w:tc>
      </w:tr>
      <w:tr w:rsidR="00867505" w:rsidRPr="00401DFA" w14:paraId="46FDB02C" w14:textId="77777777" w:rsidTr="00401DFA">
        <w:tc>
          <w:tcPr>
            <w:tcW w:w="0" w:type="auto"/>
          </w:tcPr>
          <w:p w14:paraId="56CFCACF" w14:textId="77777777" w:rsidR="00867505" w:rsidRPr="00401DFA" w:rsidRDefault="00000000">
            <w:pPr>
              <w:pStyle w:val="Compact"/>
              <w:rPr>
                <w:lang w:val="pl-PL"/>
              </w:rPr>
            </w:pPr>
            <w:r w:rsidRPr="00401DFA">
              <w:rPr>
                <w:lang w:val="pl-PL"/>
              </w:rPr>
              <w:t>Data pierwszej rejestracji w Polsce</w:t>
            </w:r>
          </w:p>
        </w:tc>
        <w:tc>
          <w:tcPr>
            <w:tcW w:w="0" w:type="auto"/>
          </w:tcPr>
          <w:p w14:paraId="7CA4527E" w14:textId="77777777" w:rsidR="00867505" w:rsidRPr="00401DFA" w:rsidRDefault="00867505">
            <w:pPr>
              <w:pStyle w:val="Compact"/>
              <w:rPr>
                <w:lang w:val="pl-PL"/>
              </w:rPr>
            </w:pPr>
          </w:p>
        </w:tc>
      </w:tr>
    </w:tbl>
    <w:p w14:paraId="0D5C6054" w14:textId="77777777" w:rsidR="00867505" w:rsidRPr="00401DFA" w:rsidRDefault="00000000">
      <w:pPr>
        <w:pStyle w:val="Heading2"/>
        <w:rPr>
          <w:lang w:val="pl-PL"/>
        </w:rPr>
      </w:pPr>
      <w:bookmarkStart w:id="3" w:name="kontrola-zewnętrzna"/>
      <w:bookmarkEnd w:id="2"/>
      <w:r w:rsidRPr="00401DFA">
        <w:rPr>
          <w:lang w:val="pl-PL"/>
        </w:rPr>
        <w:lastRenderedPageBreak/>
        <w:t>Kontrola zewnętrzna</w:t>
      </w:r>
    </w:p>
    <w:p w14:paraId="2BE82FEA" w14:textId="77777777" w:rsidR="00867505" w:rsidRPr="00401DFA" w:rsidRDefault="00000000">
      <w:pPr>
        <w:pStyle w:val="Heading3"/>
        <w:rPr>
          <w:lang w:val="pl-PL"/>
        </w:rPr>
      </w:pPr>
      <w:bookmarkStart w:id="4" w:name="X81ddf28b4648247820b1a645a9348cdd4145061"/>
      <w:r w:rsidRPr="00401DFA">
        <w:rPr>
          <w:lang w:val="pl-PL"/>
        </w:rPr>
        <w:t>Kontrola grubości lakieru i pomiar szczelin</w:t>
      </w:r>
    </w:p>
    <w:p w14:paraId="0582DCBC" w14:textId="77777777" w:rsidR="00867505" w:rsidRDefault="00000000">
      <w:pPr>
        <w:pStyle w:val="FirstParagraph"/>
      </w:pPr>
      <w:proofErr w:type="spellStart"/>
      <w:r>
        <w:rPr>
          <w:b/>
          <w:bCs/>
        </w:rPr>
        <w:t>Lokalizacja</w:t>
      </w:r>
      <w:proofErr w:type="spellEnd"/>
      <w:r>
        <w:rPr>
          <w:b/>
          <w:bCs/>
        </w:rPr>
        <w:t xml:space="preserve"> 1:</w:t>
      </w:r>
      <w:r>
        <w:t xml:space="preserve"> </w:t>
      </w:r>
      <w:r>
        <w:rPr>
          <w:noProof/>
        </w:rPr>
        <w:drawing>
          <wp:inline distT="0" distB="0" distL="0" distR="0" wp14:anchorId="60A90320" wp14:editId="4EE9C2E8">
            <wp:extent cx="5334000" cy="2447925"/>
            <wp:effectExtent l="0" t="0" r="0" b="0"/>
            <wp:docPr id="23" name="Picture" descr="inspekcja pojazdu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a4gora2.jpe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7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816"/>
        <w:gridCol w:w="2240"/>
        <w:gridCol w:w="2436"/>
      </w:tblGrid>
      <w:tr w:rsidR="00867505" w14:paraId="625402C3" w14:textId="77777777" w:rsidTr="00401D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85AB8AB" w14:textId="77777777" w:rsidR="00867505" w:rsidRDefault="00000000">
            <w:pPr>
              <w:pStyle w:val="Compact"/>
            </w:pPr>
            <w:r>
              <w:t>Punkt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B6B3D95" w14:textId="77777777" w:rsidR="00867505" w:rsidRDefault="00000000">
            <w:pPr>
              <w:pStyle w:val="Compact"/>
            </w:pPr>
            <w:r>
              <w:t>Pomiar lakieru (μm)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C263F36" w14:textId="77777777" w:rsidR="00867505" w:rsidRDefault="00000000">
            <w:pPr>
              <w:pStyle w:val="Compact"/>
            </w:pPr>
            <w:r>
              <w:t>Pomiar szczelin (mm)</w:t>
            </w:r>
          </w:p>
        </w:tc>
      </w:tr>
      <w:tr w:rsidR="00867505" w14:paraId="65F40F88" w14:textId="77777777" w:rsidTr="00401DFA">
        <w:tc>
          <w:tcPr>
            <w:tcW w:w="0" w:type="auto"/>
          </w:tcPr>
          <w:p w14:paraId="4BFACE54" w14:textId="77777777" w:rsidR="00867505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FCA3E09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3CBAD116" w14:textId="77777777" w:rsidR="00867505" w:rsidRDefault="00867505">
            <w:pPr>
              <w:pStyle w:val="Compact"/>
            </w:pPr>
          </w:p>
        </w:tc>
      </w:tr>
      <w:tr w:rsidR="00867505" w14:paraId="29A65D5C" w14:textId="77777777" w:rsidTr="00401DFA">
        <w:tc>
          <w:tcPr>
            <w:tcW w:w="0" w:type="auto"/>
          </w:tcPr>
          <w:p w14:paraId="5F04CCBD" w14:textId="77777777" w:rsidR="00867505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62F63EC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731938D6" w14:textId="77777777" w:rsidR="00867505" w:rsidRDefault="00867505">
            <w:pPr>
              <w:pStyle w:val="Compact"/>
            </w:pPr>
          </w:p>
        </w:tc>
      </w:tr>
      <w:tr w:rsidR="00867505" w14:paraId="26D5E539" w14:textId="77777777" w:rsidTr="00401DFA">
        <w:tc>
          <w:tcPr>
            <w:tcW w:w="0" w:type="auto"/>
          </w:tcPr>
          <w:p w14:paraId="6E585063" w14:textId="77777777" w:rsidR="00867505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D10C81F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17DA254E" w14:textId="77777777" w:rsidR="00867505" w:rsidRDefault="00867505">
            <w:pPr>
              <w:pStyle w:val="Compact"/>
            </w:pPr>
          </w:p>
        </w:tc>
      </w:tr>
      <w:tr w:rsidR="00867505" w14:paraId="0B1EFA53" w14:textId="77777777" w:rsidTr="00401DFA">
        <w:tc>
          <w:tcPr>
            <w:tcW w:w="0" w:type="auto"/>
          </w:tcPr>
          <w:p w14:paraId="76C784E9" w14:textId="77777777" w:rsidR="00867505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F42CA3D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20558012" w14:textId="77777777" w:rsidR="00867505" w:rsidRDefault="00867505">
            <w:pPr>
              <w:pStyle w:val="Compact"/>
            </w:pPr>
          </w:p>
        </w:tc>
      </w:tr>
      <w:tr w:rsidR="00867505" w14:paraId="49DDB0F6" w14:textId="77777777" w:rsidTr="00401DFA">
        <w:tc>
          <w:tcPr>
            <w:tcW w:w="0" w:type="auto"/>
          </w:tcPr>
          <w:p w14:paraId="3E75F614" w14:textId="77777777" w:rsidR="00867505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4E6E3262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748FC0A0" w14:textId="77777777" w:rsidR="00867505" w:rsidRDefault="00867505">
            <w:pPr>
              <w:pStyle w:val="Compact"/>
            </w:pPr>
          </w:p>
        </w:tc>
      </w:tr>
      <w:tr w:rsidR="00867505" w14:paraId="42E0B08F" w14:textId="77777777" w:rsidTr="00401DFA">
        <w:tc>
          <w:tcPr>
            <w:tcW w:w="0" w:type="auto"/>
          </w:tcPr>
          <w:p w14:paraId="58DAAA80" w14:textId="77777777" w:rsidR="00867505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7CBE83C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449929AD" w14:textId="77777777" w:rsidR="00867505" w:rsidRDefault="00867505">
            <w:pPr>
              <w:pStyle w:val="Compact"/>
            </w:pPr>
          </w:p>
        </w:tc>
      </w:tr>
      <w:tr w:rsidR="00867505" w14:paraId="1BAAF85F" w14:textId="77777777" w:rsidTr="00401DFA">
        <w:tc>
          <w:tcPr>
            <w:tcW w:w="0" w:type="auto"/>
          </w:tcPr>
          <w:p w14:paraId="40E22834" w14:textId="77777777" w:rsidR="00867505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3F2D2CF4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43227338" w14:textId="77777777" w:rsidR="00867505" w:rsidRDefault="00867505">
            <w:pPr>
              <w:pStyle w:val="Compact"/>
            </w:pPr>
          </w:p>
        </w:tc>
      </w:tr>
    </w:tbl>
    <w:p w14:paraId="090723DD" w14:textId="77777777" w:rsidR="00867505" w:rsidRDefault="00000000">
      <w:pPr>
        <w:pStyle w:val="BodyText"/>
      </w:pPr>
      <w:r>
        <w:rPr>
          <w:b/>
          <w:bCs/>
        </w:rPr>
        <w:lastRenderedPageBreak/>
        <w:t>Lokalizacja 2:</w:t>
      </w:r>
      <w:r>
        <w:t xml:space="preserve"> </w:t>
      </w:r>
      <w:r>
        <w:rPr>
          <w:noProof/>
        </w:rPr>
        <w:drawing>
          <wp:inline distT="0" distB="0" distL="0" distR="0" wp14:anchorId="78E727C7" wp14:editId="69646638">
            <wp:extent cx="1816100" cy="5302250"/>
            <wp:effectExtent l="1752600" t="0" r="1727200" b="0"/>
            <wp:docPr id="26" name="Picture" descr="inspekcja pojazdu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a4bok.jpe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1816100" cy="530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816"/>
        <w:gridCol w:w="2240"/>
        <w:gridCol w:w="2436"/>
      </w:tblGrid>
      <w:tr w:rsidR="00867505" w14:paraId="2B247463" w14:textId="77777777" w:rsidTr="00401D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71F79678" w14:textId="77777777" w:rsidR="00867505" w:rsidRDefault="00000000">
            <w:pPr>
              <w:pStyle w:val="Compact"/>
            </w:pPr>
            <w:r>
              <w:t>Punkt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2547AD8" w14:textId="77777777" w:rsidR="00867505" w:rsidRDefault="00000000">
            <w:pPr>
              <w:pStyle w:val="Compact"/>
            </w:pPr>
            <w:r>
              <w:t>Pomiar lakieru (μm)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DF9970C" w14:textId="77777777" w:rsidR="00867505" w:rsidRDefault="00000000">
            <w:pPr>
              <w:pStyle w:val="Compact"/>
            </w:pPr>
            <w:r>
              <w:t>Pomiar szczelin (mm)</w:t>
            </w:r>
          </w:p>
        </w:tc>
      </w:tr>
      <w:tr w:rsidR="00867505" w14:paraId="238D723D" w14:textId="77777777" w:rsidTr="00401DFA">
        <w:tc>
          <w:tcPr>
            <w:tcW w:w="0" w:type="auto"/>
          </w:tcPr>
          <w:p w14:paraId="3091C951" w14:textId="77777777" w:rsidR="00867505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63E4E99D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5FE306EC" w14:textId="77777777" w:rsidR="00867505" w:rsidRDefault="00867505">
            <w:pPr>
              <w:pStyle w:val="Compact"/>
            </w:pPr>
          </w:p>
        </w:tc>
      </w:tr>
      <w:tr w:rsidR="00867505" w14:paraId="2EB08E12" w14:textId="77777777" w:rsidTr="00401DFA">
        <w:tc>
          <w:tcPr>
            <w:tcW w:w="0" w:type="auto"/>
          </w:tcPr>
          <w:p w14:paraId="04645439" w14:textId="77777777" w:rsidR="00867505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17FFBBD1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48D501BD" w14:textId="77777777" w:rsidR="00867505" w:rsidRDefault="00867505">
            <w:pPr>
              <w:pStyle w:val="Compact"/>
            </w:pPr>
          </w:p>
        </w:tc>
      </w:tr>
      <w:tr w:rsidR="00867505" w14:paraId="4A1A61B5" w14:textId="77777777" w:rsidTr="00401DFA">
        <w:tc>
          <w:tcPr>
            <w:tcW w:w="0" w:type="auto"/>
          </w:tcPr>
          <w:p w14:paraId="46471D48" w14:textId="77777777" w:rsidR="00867505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313B3DB5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48BB0778" w14:textId="77777777" w:rsidR="00867505" w:rsidRDefault="00867505">
            <w:pPr>
              <w:pStyle w:val="Compact"/>
            </w:pPr>
          </w:p>
        </w:tc>
      </w:tr>
      <w:tr w:rsidR="00867505" w14:paraId="5ABDBF68" w14:textId="77777777" w:rsidTr="00401DFA">
        <w:tc>
          <w:tcPr>
            <w:tcW w:w="0" w:type="auto"/>
          </w:tcPr>
          <w:p w14:paraId="712331CB" w14:textId="77777777" w:rsidR="00867505" w:rsidRDefault="0000000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6E3A3F2A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4B96295D" w14:textId="77777777" w:rsidR="00867505" w:rsidRDefault="00867505">
            <w:pPr>
              <w:pStyle w:val="Compact"/>
            </w:pPr>
          </w:p>
        </w:tc>
      </w:tr>
      <w:tr w:rsidR="00867505" w14:paraId="772EB1FA" w14:textId="77777777" w:rsidTr="00401DFA">
        <w:tc>
          <w:tcPr>
            <w:tcW w:w="0" w:type="auto"/>
          </w:tcPr>
          <w:p w14:paraId="3C64E4D4" w14:textId="77777777" w:rsidR="00867505" w:rsidRDefault="0000000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05AB7003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1CF4D226" w14:textId="77777777" w:rsidR="00867505" w:rsidRDefault="00867505">
            <w:pPr>
              <w:pStyle w:val="Compact"/>
            </w:pPr>
          </w:p>
        </w:tc>
      </w:tr>
      <w:tr w:rsidR="00867505" w14:paraId="4E227D8B" w14:textId="77777777" w:rsidTr="00401DFA">
        <w:tc>
          <w:tcPr>
            <w:tcW w:w="0" w:type="auto"/>
          </w:tcPr>
          <w:p w14:paraId="556EAA2C" w14:textId="77777777" w:rsidR="00867505" w:rsidRDefault="00000000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1183389F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721FEF0B" w14:textId="77777777" w:rsidR="00867505" w:rsidRDefault="00867505">
            <w:pPr>
              <w:pStyle w:val="Compact"/>
            </w:pPr>
          </w:p>
        </w:tc>
      </w:tr>
      <w:tr w:rsidR="00867505" w14:paraId="54D9E1F0" w14:textId="77777777" w:rsidTr="00401DFA">
        <w:tc>
          <w:tcPr>
            <w:tcW w:w="0" w:type="auto"/>
          </w:tcPr>
          <w:p w14:paraId="1C3723C7" w14:textId="77777777" w:rsidR="00867505" w:rsidRDefault="0000000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0A643A73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4223073F" w14:textId="77777777" w:rsidR="00867505" w:rsidRDefault="00867505">
            <w:pPr>
              <w:pStyle w:val="Compact"/>
            </w:pPr>
          </w:p>
        </w:tc>
      </w:tr>
    </w:tbl>
    <w:p w14:paraId="45BD9D29" w14:textId="77777777" w:rsidR="00867505" w:rsidRDefault="00000000">
      <w:pPr>
        <w:pStyle w:val="BodyText"/>
      </w:pPr>
      <w:r>
        <w:rPr>
          <w:b/>
          <w:bCs/>
        </w:rPr>
        <w:lastRenderedPageBreak/>
        <w:t>Lokalizacja 3:</w:t>
      </w:r>
      <w:r>
        <w:t xml:space="preserve"> </w:t>
      </w:r>
      <w:r>
        <w:rPr>
          <w:noProof/>
        </w:rPr>
        <w:drawing>
          <wp:inline distT="0" distB="0" distL="0" distR="0" wp14:anchorId="01B2D371" wp14:editId="69044855">
            <wp:extent cx="1730375" cy="5140325"/>
            <wp:effectExtent l="1714500" t="0" r="1679575" b="0"/>
            <wp:docPr id="29" name="Picture" descr="inspekcja pojazdu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a4bok2.jpe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1730375" cy="5140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816"/>
        <w:gridCol w:w="2240"/>
        <w:gridCol w:w="2436"/>
      </w:tblGrid>
      <w:tr w:rsidR="00867505" w14:paraId="7B8403F2" w14:textId="77777777" w:rsidTr="00401D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16431A18" w14:textId="77777777" w:rsidR="00867505" w:rsidRDefault="00000000">
            <w:pPr>
              <w:pStyle w:val="Compact"/>
            </w:pPr>
            <w:r>
              <w:t>Punkt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74CC949" w14:textId="77777777" w:rsidR="00867505" w:rsidRDefault="00000000">
            <w:pPr>
              <w:pStyle w:val="Compact"/>
            </w:pPr>
            <w:r>
              <w:t>Pomiar lakieru (μm)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7D2C2B2" w14:textId="77777777" w:rsidR="00867505" w:rsidRDefault="00000000">
            <w:pPr>
              <w:pStyle w:val="Compact"/>
            </w:pPr>
            <w:r>
              <w:t>Pomiar szczelin (mm)</w:t>
            </w:r>
          </w:p>
        </w:tc>
      </w:tr>
      <w:tr w:rsidR="00867505" w14:paraId="2CD35224" w14:textId="77777777" w:rsidTr="00401DFA">
        <w:tc>
          <w:tcPr>
            <w:tcW w:w="0" w:type="auto"/>
          </w:tcPr>
          <w:p w14:paraId="12986097" w14:textId="77777777" w:rsidR="00867505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7ABE3620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6E2F6F72" w14:textId="77777777" w:rsidR="00867505" w:rsidRDefault="00867505">
            <w:pPr>
              <w:pStyle w:val="Compact"/>
            </w:pPr>
          </w:p>
        </w:tc>
      </w:tr>
      <w:tr w:rsidR="00867505" w14:paraId="39943732" w14:textId="77777777" w:rsidTr="00401DFA">
        <w:tc>
          <w:tcPr>
            <w:tcW w:w="0" w:type="auto"/>
          </w:tcPr>
          <w:p w14:paraId="4202EDF1" w14:textId="77777777" w:rsidR="00867505" w:rsidRDefault="00000000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056F1F9B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131C23C0" w14:textId="77777777" w:rsidR="00867505" w:rsidRDefault="00867505">
            <w:pPr>
              <w:pStyle w:val="Compact"/>
            </w:pPr>
          </w:p>
        </w:tc>
      </w:tr>
      <w:tr w:rsidR="00867505" w14:paraId="3E65415E" w14:textId="77777777" w:rsidTr="00401DFA">
        <w:tc>
          <w:tcPr>
            <w:tcW w:w="0" w:type="auto"/>
          </w:tcPr>
          <w:p w14:paraId="061646B8" w14:textId="77777777" w:rsidR="00867505" w:rsidRDefault="00000000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1FA3B43F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66469F97" w14:textId="77777777" w:rsidR="00867505" w:rsidRDefault="00867505">
            <w:pPr>
              <w:pStyle w:val="Compact"/>
            </w:pPr>
          </w:p>
        </w:tc>
      </w:tr>
      <w:tr w:rsidR="00867505" w14:paraId="50D78419" w14:textId="77777777" w:rsidTr="00401DFA">
        <w:tc>
          <w:tcPr>
            <w:tcW w:w="0" w:type="auto"/>
          </w:tcPr>
          <w:p w14:paraId="4D898100" w14:textId="77777777" w:rsidR="00867505" w:rsidRDefault="00000000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2F26AC47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79ABDA02" w14:textId="77777777" w:rsidR="00867505" w:rsidRDefault="00867505">
            <w:pPr>
              <w:pStyle w:val="Compact"/>
            </w:pPr>
          </w:p>
        </w:tc>
      </w:tr>
      <w:tr w:rsidR="00867505" w14:paraId="42747D48" w14:textId="77777777" w:rsidTr="00401DFA">
        <w:tc>
          <w:tcPr>
            <w:tcW w:w="0" w:type="auto"/>
          </w:tcPr>
          <w:p w14:paraId="76F39935" w14:textId="77777777" w:rsidR="00867505" w:rsidRDefault="00000000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7A497632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6F484463" w14:textId="77777777" w:rsidR="00867505" w:rsidRDefault="00867505">
            <w:pPr>
              <w:pStyle w:val="Compact"/>
            </w:pPr>
          </w:p>
        </w:tc>
      </w:tr>
      <w:tr w:rsidR="00867505" w14:paraId="372C058A" w14:textId="77777777" w:rsidTr="00401DFA">
        <w:tc>
          <w:tcPr>
            <w:tcW w:w="0" w:type="auto"/>
          </w:tcPr>
          <w:p w14:paraId="09F6FB9E" w14:textId="77777777" w:rsidR="00867505" w:rsidRDefault="00000000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631F824F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4AD70D74" w14:textId="77777777" w:rsidR="00867505" w:rsidRDefault="00867505">
            <w:pPr>
              <w:pStyle w:val="Compact"/>
            </w:pPr>
          </w:p>
        </w:tc>
      </w:tr>
      <w:tr w:rsidR="00867505" w14:paraId="3882393D" w14:textId="77777777" w:rsidTr="00401DFA">
        <w:tc>
          <w:tcPr>
            <w:tcW w:w="0" w:type="auto"/>
          </w:tcPr>
          <w:p w14:paraId="2EDD5647" w14:textId="77777777" w:rsidR="00867505" w:rsidRDefault="00000000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7C439EC8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492F5950" w14:textId="77777777" w:rsidR="00867505" w:rsidRDefault="00867505">
            <w:pPr>
              <w:pStyle w:val="Compact"/>
            </w:pPr>
          </w:p>
        </w:tc>
      </w:tr>
    </w:tbl>
    <w:p w14:paraId="76DAB791" w14:textId="77777777" w:rsidR="00867505" w:rsidRDefault="00000000">
      <w:pPr>
        <w:pStyle w:val="Heading3"/>
      </w:pPr>
      <w:bookmarkStart w:id="5" w:name="kontrola-szyb"/>
      <w:bookmarkEnd w:id="4"/>
      <w:r>
        <w:lastRenderedPageBreak/>
        <w:t>Kontrola szyb</w:t>
      </w:r>
    </w:p>
    <w:p w14:paraId="3FC130C9" w14:textId="77777777" w:rsidR="00867505" w:rsidRDefault="00000000">
      <w:pPr>
        <w:pStyle w:val="CaptionedFigure"/>
      </w:pPr>
      <w:r>
        <w:rPr>
          <w:noProof/>
        </w:rPr>
        <w:drawing>
          <wp:inline distT="0" distB="0" distL="0" distR="0" wp14:anchorId="22A9B706" wp14:editId="2F3CEED6">
            <wp:extent cx="5019675" cy="1981200"/>
            <wp:effectExtent l="0" t="0" r="0" b="0"/>
            <wp:docPr id="32" name="Picture" descr="inspekcja pojazdu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a4gora2.jpe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9675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795347" w14:textId="77777777" w:rsidR="00867505" w:rsidRDefault="00000000">
      <w:pPr>
        <w:pStyle w:val="ImageCaption"/>
      </w:pPr>
      <w:r>
        <w:t>inspekcja pojazdu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012"/>
        <w:gridCol w:w="1299"/>
        <w:gridCol w:w="931"/>
        <w:gridCol w:w="1117"/>
      </w:tblGrid>
      <w:tr w:rsidR="00867505" w14:paraId="48D8F41A" w14:textId="77777777" w:rsidTr="00401D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567CB6D7" w14:textId="77777777" w:rsidR="00867505" w:rsidRDefault="00000000">
            <w:pPr>
              <w:pStyle w:val="Compact"/>
            </w:pPr>
            <w:r>
              <w:t>Pozycja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97F2D40" w14:textId="77777777" w:rsidR="00867505" w:rsidRDefault="00000000">
            <w:pPr>
              <w:pStyle w:val="Compact"/>
            </w:pPr>
            <w:r>
              <w:t>Producent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EF7AD3D" w14:textId="77777777" w:rsidR="00867505" w:rsidRDefault="00000000">
            <w:pPr>
              <w:pStyle w:val="Compact"/>
            </w:pPr>
            <w:r>
              <w:t>Numer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EBDF7D2" w14:textId="77777777" w:rsidR="00867505" w:rsidRDefault="00000000">
            <w:pPr>
              <w:pStyle w:val="Compact"/>
            </w:pPr>
            <w:r>
              <w:t>Kod daty</w:t>
            </w:r>
          </w:p>
        </w:tc>
      </w:tr>
      <w:tr w:rsidR="00867505" w14:paraId="0BF40DCF" w14:textId="77777777" w:rsidTr="00401DFA">
        <w:tc>
          <w:tcPr>
            <w:tcW w:w="0" w:type="auto"/>
          </w:tcPr>
          <w:p w14:paraId="461967DB" w14:textId="77777777" w:rsidR="00867505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7B2114D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654EA185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14975066" w14:textId="77777777" w:rsidR="00867505" w:rsidRDefault="00867505">
            <w:pPr>
              <w:pStyle w:val="Compact"/>
            </w:pPr>
          </w:p>
        </w:tc>
      </w:tr>
      <w:tr w:rsidR="00867505" w14:paraId="02B9E053" w14:textId="77777777" w:rsidTr="00401DFA">
        <w:tc>
          <w:tcPr>
            <w:tcW w:w="0" w:type="auto"/>
          </w:tcPr>
          <w:p w14:paraId="2CC26CE2" w14:textId="77777777" w:rsidR="00867505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9D7D3CC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27E50DB5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194B8F01" w14:textId="77777777" w:rsidR="00867505" w:rsidRDefault="00867505">
            <w:pPr>
              <w:pStyle w:val="Compact"/>
            </w:pPr>
          </w:p>
        </w:tc>
      </w:tr>
      <w:tr w:rsidR="00867505" w14:paraId="6D3B6C27" w14:textId="77777777" w:rsidTr="00401DFA">
        <w:tc>
          <w:tcPr>
            <w:tcW w:w="0" w:type="auto"/>
          </w:tcPr>
          <w:p w14:paraId="2FDF8427" w14:textId="77777777" w:rsidR="00867505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2CDDA842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4E8CBF85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089C3F77" w14:textId="77777777" w:rsidR="00867505" w:rsidRDefault="00867505">
            <w:pPr>
              <w:pStyle w:val="Compact"/>
            </w:pPr>
          </w:p>
        </w:tc>
      </w:tr>
      <w:tr w:rsidR="00867505" w14:paraId="7CE8E8BF" w14:textId="77777777" w:rsidTr="00401DFA">
        <w:tc>
          <w:tcPr>
            <w:tcW w:w="0" w:type="auto"/>
          </w:tcPr>
          <w:p w14:paraId="1BB10FA7" w14:textId="77777777" w:rsidR="00867505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2B23A54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3A749F5A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27121CD5" w14:textId="77777777" w:rsidR="00867505" w:rsidRDefault="00867505">
            <w:pPr>
              <w:pStyle w:val="Compact"/>
            </w:pPr>
          </w:p>
        </w:tc>
      </w:tr>
      <w:tr w:rsidR="00867505" w14:paraId="4C612D9F" w14:textId="77777777" w:rsidTr="00401DFA">
        <w:tc>
          <w:tcPr>
            <w:tcW w:w="0" w:type="auto"/>
          </w:tcPr>
          <w:p w14:paraId="0E35F1A2" w14:textId="77777777" w:rsidR="00867505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46838C46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3FA92AA7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57D61E9C" w14:textId="77777777" w:rsidR="00867505" w:rsidRDefault="00867505">
            <w:pPr>
              <w:pStyle w:val="Compact"/>
            </w:pPr>
          </w:p>
        </w:tc>
      </w:tr>
      <w:tr w:rsidR="00867505" w14:paraId="4118FEE9" w14:textId="77777777" w:rsidTr="00401DFA">
        <w:tc>
          <w:tcPr>
            <w:tcW w:w="0" w:type="auto"/>
          </w:tcPr>
          <w:p w14:paraId="47201CA1" w14:textId="77777777" w:rsidR="00867505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35F72D99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669D09A4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3187C839" w14:textId="77777777" w:rsidR="00867505" w:rsidRDefault="00867505">
            <w:pPr>
              <w:pStyle w:val="Compact"/>
            </w:pPr>
          </w:p>
        </w:tc>
      </w:tr>
      <w:tr w:rsidR="00867505" w14:paraId="0F7E3B89" w14:textId="77777777" w:rsidTr="00401DFA">
        <w:tc>
          <w:tcPr>
            <w:tcW w:w="0" w:type="auto"/>
          </w:tcPr>
          <w:p w14:paraId="76F80011" w14:textId="77777777" w:rsidR="00867505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23277AB2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3C9AD582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1AFDA3B6" w14:textId="77777777" w:rsidR="00867505" w:rsidRDefault="00867505">
            <w:pPr>
              <w:pStyle w:val="Compact"/>
            </w:pPr>
          </w:p>
        </w:tc>
      </w:tr>
      <w:tr w:rsidR="00867505" w14:paraId="38C723F5" w14:textId="77777777" w:rsidTr="00401DFA">
        <w:tc>
          <w:tcPr>
            <w:tcW w:w="0" w:type="auto"/>
          </w:tcPr>
          <w:p w14:paraId="78BEB602" w14:textId="77777777" w:rsidR="00867505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47595041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4868AC3F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72A4D688" w14:textId="77777777" w:rsidR="00867505" w:rsidRDefault="00867505">
            <w:pPr>
              <w:pStyle w:val="Compact"/>
            </w:pPr>
          </w:p>
        </w:tc>
      </w:tr>
    </w:tbl>
    <w:p w14:paraId="4ABB2DEB" w14:textId="77777777" w:rsidR="00867505" w:rsidRDefault="00000000">
      <w:pPr>
        <w:pStyle w:val="Heading3"/>
      </w:pPr>
      <w:bookmarkStart w:id="6" w:name="kontrola-ogumienia"/>
      <w:bookmarkEnd w:id="5"/>
      <w:r>
        <w:t>Kontrola ogumienia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825"/>
        <w:gridCol w:w="1991"/>
        <w:gridCol w:w="2073"/>
        <w:gridCol w:w="1825"/>
        <w:gridCol w:w="1908"/>
      </w:tblGrid>
      <w:tr w:rsidR="00867505" w14:paraId="3BABB6C5" w14:textId="77777777" w:rsidTr="00401D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D67E4" w14:textId="77777777" w:rsidR="00867505" w:rsidRDefault="00000000">
            <w:pPr>
              <w:pStyle w:val="Compact"/>
            </w:pPr>
            <w:r>
              <w:t>Cecha opony</w:t>
            </w:r>
          </w:p>
        </w:tc>
        <w:tc>
          <w:tcPr>
            <w:tcW w:w="1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74F4D" w14:textId="77777777" w:rsidR="00867505" w:rsidRDefault="00000000">
            <w:pPr>
              <w:pStyle w:val="Compact"/>
            </w:pPr>
            <w:r>
              <w:t>Opona 1 (np. Przód Lewa)</w:t>
            </w:r>
          </w:p>
        </w:tc>
        <w:tc>
          <w:tcPr>
            <w:tcW w:w="1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9FCA9" w14:textId="77777777" w:rsidR="00867505" w:rsidRDefault="00000000">
            <w:pPr>
              <w:pStyle w:val="Compact"/>
            </w:pPr>
            <w:r>
              <w:t>Opona 2 (np. Przód Prawa)</w:t>
            </w: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EC85F" w14:textId="77777777" w:rsidR="00867505" w:rsidRDefault="00000000">
            <w:pPr>
              <w:pStyle w:val="Compact"/>
            </w:pPr>
            <w:r>
              <w:t>Opona 3 (np. Tył Lewa)</w:t>
            </w: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9AA6B" w14:textId="77777777" w:rsidR="00867505" w:rsidRDefault="00000000">
            <w:pPr>
              <w:pStyle w:val="Compact"/>
            </w:pPr>
            <w:r>
              <w:t>Opona 4 (np. Tył Prawa)</w:t>
            </w:r>
          </w:p>
        </w:tc>
      </w:tr>
      <w:tr w:rsidR="00867505" w14:paraId="6E80E33E" w14:textId="77777777" w:rsidTr="00401DFA"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F6C9F" w14:textId="77777777" w:rsidR="00867505" w:rsidRDefault="00000000">
            <w:pPr>
              <w:pStyle w:val="Compact"/>
            </w:pPr>
            <w:r>
              <w:rPr>
                <w:b/>
                <w:bCs/>
              </w:rPr>
              <w:t>Producent opony</w:t>
            </w:r>
          </w:p>
        </w:tc>
        <w:tc>
          <w:tcPr>
            <w:tcW w:w="1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6ED6C" w14:textId="77777777" w:rsidR="00867505" w:rsidRDefault="00867505">
            <w:pPr>
              <w:pStyle w:val="Compact"/>
            </w:pPr>
          </w:p>
        </w:tc>
        <w:tc>
          <w:tcPr>
            <w:tcW w:w="1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F2405" w14:textId="77777777" w:rsidR="00867505" w:rsidRDefault="00867505">
            <w:pPr>
              <w:pStyle w:val="Compact"/>
            </w:pP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5C137" w14:textId="77777777" w:rsidR="00867505" w:rsidRDefault="00867505">
            <w:pPr>
              <w:pStyle w:val="Compact"/>
            </w:pP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215F2" w14:textId="77777777" w:rsidR="00867505" w:rsidRDefault="00867505">
            <w:pPr>
              <w:pStyle w:val="Compact"/>
            </w:pPr>
          </w:p>
        </w:tc>
      </w:tr>
      <w:tr w:rsidR="00867505" w14:paraId="3391415E" w14:textId="77777777" w:rsidTr="00401DFA"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AA4F4" w14:textId="77777777" w:rsidR="00867505" w:rsidRDefault="00000000">
            <w:pPr>
              <w:pStyle w:val="Compact"/>
            </w:pPr>
            <w:r>
              <w:rPr>
                <w:b/>
                <w:bCs/>
              </w:rPr>
              <w:t>Nazwa handlowa</w:t>
            </w:r>
          </w:p>
        </w:tc>
        <w:tc>
          <w:tcPr>
            <w:tcW w:w="1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6FFFB" w14:textId="77777777" w:rsidR="00867505" w:rsidRDefault="00867505">
            <w:pPr>
              <w:pStyle w:val="Compact"/>
            </w:pPr>
          </w:p>
        </w:tc>
        <w:tc>
          <w:tcPr>
            <w:tcW w:w="1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703C4" w14:textId="77777777" w:rsidR="00867505" w:rsidRDefault="00867505">
            <w:pPr>
              <w:pStyle w:val="Compact"/>
            </w:pP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87044" w14:textId="77777777" w:rsidR="00867505" w:rsidRDefault="00867505">
            <w:pPr>
              <w:pStyle w:val="Compact"/>
            </w:pP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79022" w14:textId="77777777" w:rsidR="00867505" w:rsidRDefault="00867505">
            <w:pPr>
              <w:pStyle w:val="Compact"/>
            </w:pPr>
          </w:p>
        </w:tc>
      </w:tr>
      <w:tr w:rsidR="00867505" w14:paraId="605B0D54" w14:textId="77777777" w:rsidTr="00401DFA"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584E5" w14:textId="77777777" w:rsidR="00867505" w:rsidRDefault="00000000">
            <w:pPr>
              <w:pStyle w:val="Compact"/>
            </w:pPr>
            <w:r>
              <w:rPr>
                <w:b/>
                <w:bCs/>
              </w:rPr>
              <w:t>Rozmiar</w:t>
            </w:r>
          </w:p>
        </w:tc>
        <w:tc>
          <w:tcPr>
            <w:tcW w:w="1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8258D" w14:textId="77777777" w:rsidR="00867505" w:rsidRDefault="00867505">
            <w:pPr>
              <w:pStyle w:val="Compact"/>
            </w:pPr>
          </w:p>
        </w:tc>
        <w:tc>
          <w:tcPr>
            <w:tcW w:w="1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55C55" w14:textId="77777777" w:rsidR="00867505" w:rsidRDefault="00867505">
            <w:pPr>
              <w:pStyle w:val="Compact"/>
            </w:pP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3CEA4" w14:textId="77777777" w:rsidR="00867505" w:rsidRDefault="00867505">
            <w:pPr>
              <w:pStyle w:val="Compact"/>
            </w:pP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B5866" w14:textId="77777777" w:rsidR="00867505" w:rsidRDefault="00867505">
            <w:pPr>
              <w:pStyle w:val="Compact"/>
            </w:pPr>
          </w:p>
        </w:tc>
      </w:tr>
      <w:tr w:rsidR="00867505" w14:paraId="09E59C66" w14:textId="77777777" w:rsidTr="00401DFA"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B4C46" w14:textId="77777777" w:rsidR="00867505" w:rsidRDefault="00000000">
            <w:pPr>
              <w:pStyle w:val="Compact"/>
            </w:pPr>
            <w:r>
              <w:rPr>
                <w:b/>
                <w:bCs/>
              </w:rPr>
              <w:t>Bieżnik strona zewnętrzna</w:t>
            </w:r>
          </w:p>
        </w:tc>
        <w:tc>
          <w:tcPr>
            <w:tcW w:w="1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9DD77" w14:textId="77777777" w:rsidR="00867505" w:rsidRDefault="00867505">
            <w:pPr>
              <w:pStyle w:val="Compact"/>
            </w:pPr>
          </w:p>
        </w:tc>
        <w:tc>
          <w:tcPr>
            <w:tcW w:w="1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1F55E" w14:textId="77777777" w:rsidR="00867505" w:rsidRDefault="00867505">
            <w:pPr>
              <w:pStyle w:val="Compact"/>
            </w:pP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F20DF" w14:textId="77777777" w:rsidR="00867505" w:rsidRDefault="00867505">
            <w:pPr>
              <w:pStyle w:val="Compact"/>
            </w:pP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CB918" w14:textId="77777777" w:rsidR="00867505" w:rsidRDefault="00867505">
            <w:pPr>
              <w:pStyle w:val="Compact"/>
            </w:pPr>
          </w:p>
        </w:tc>
      </w:tr>
      <w:tr w:rsidR="00867505" w14:paraId="199BBE33" w14:textId="77777777" w:rsidTr="00401DFA"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D9DE4" w14:textId="77777777" w:rsidR="00867505" w:rsidRDefault="00000000">
            <w:pPr>
              <w:pStyle w:val="Compact"/>
            </w:pPr>
            <w:r>
              <w:rPr>
                <w:b/>
                <w:bCs/>
              </w:rPr>
              <w:t>Bieżnik środek</w:t>
            </w:r>
          </w:p>
        </w:tc>
        <w:tc>
          <w:tcPr>
            <w:tcW w:w="1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F0D71" w14:textId="77777777" w:rsidR="00867505" w:rsidRDefault="00867505">
            <w:pPr>
              <w:pStyle w:val="Compact"/>
            </w:pPr>
          </w:p>
        </w:tc>
        <w:tc>
          <w:tcPr>
            <w:tcW w:w="1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38B2E" w14:textId="77777777" w:rsidR="00867505" w:rsidRDefault="00867505">
            <w:pPr>
              <w:pStyle w:val="Compact"/>
            </w:pP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F4976" w14:textId="77777777" w:rsidR="00867505" w:rsidRDefault="00867505">
            <w:pPr>
              <w:pStyle w:val="Compact"/>
            </w:pP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22755" w14:textId="77777777" w:rsidR="00867505" w:rsidRDefault="00867505">
            <w:pPr>
              <w:pStyle w:val="Compact"/>
            </w:pPr>
          </w:p>
        </w:tc>
      </w:tr>
      <w:tr w:rsidR="00867505" w14:paraId="65372BF4" w14:textId="77777777" w:rsidTr="00401DFA"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C6799" w14:textId="77777777" w:rsidR="00867505" w:rsidRDefault="00000000">
            <w:pPr>
              <w:pStyle w:val="Compact"/>
            </w:pPr>
            <w:r>
              <w:rPr>
                <w:b/>
                <w:bCs/>
              </w:rPr>
              <w:t>Bieżnik strona wewnętrzna</w:t>
            </w:r>
          </w:p>
        </w:tc>
        <w:tc>
          <w:tcPr>
            <w:tcW w:w="1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F0D7B" w14:textId="77777777" w:rsidR="00867505" w:rsidRDefault="00867505">
            <w:pPr>
              <w:pStyle w:val="Compact"/>
            </w:pPr>
          </w:p>
        </w:tc>
        <w:tc>
          <w:tcPr>
            <w:tcW w:w="1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50AAA" w14:textId="77777777" w:rsidR="00867505" w:rsidRDefault="00867505">
            <w:pPr>
              <w:pStyle w:val="Compact"/>
            </w:pP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6F393" w14:textId="77777777" w:rsidR="00867505" w:rsidRDefault="00867505">
            <w:pPr>
              <w:pStyle w:val="Compact"/>
            </w:pP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B23C0" w14:textId="77777777" w:rsidR="00867505" w:rsidRDefault="00867505">
            <w:pPr>
              <w:pStyle w:val="Compact"/>
            </w:pPr>
          </w:p>
        </w:tc>
      </w:tr>
      <w:tr w:rsidR="00867505" w14:paraId="43E9151B" w14:textId="77777777" w:rsidTr="00401DFA"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E1A1E" w14:textId="77777777" w:rsidR="00867505" w:rsidRDefault="00000000">
            <w:pPr>
              <w:pStyle w:val="Compact"/>
            </w:pPr>
            <w:r>
              <w:rPr>
                <w:b/>
                <w:bCs/>
              </w:rPr>
              <w:t>Kod daty produkcji</w:t>
            </w:r>
          </w:p>
        </w:tc>
        <w:tc>
          <w:tcPr>
            <w:tcW w:w="16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CA8A6" w14:textId="77777777" w:rsidR="00867505" w:rsidRDefault="00867505">
            <w:pPr>
              <w:pStyle w:val="Compact"/>
            </w:pPr>
          </w:p>
        </w:tc>
        <w:tc>
          <w:tcPr>
            <w:tcW w:w="1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EA12D" w14:textId="77777777" w:rsidR="00867505" w:rsidRDefault="00867505">
            <w:pPr>
              <w:pStyle w:val="Compact"/>
            </w:pP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A1005" w14:textId="77777777" w:rsidR="00867505" w:rsidRDefault="00867505">
            <w:pPr>
              <w:pStyle w:val="Compact"/>
            </w:pPr>
          </w:p>
        </w:tc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54D08" w14:textId="77777777" w:rsidR="00867505" w:rsidRDefault="00867505">
            <w:pPr>
              <w:pStyle w:val="Compact"/>
            </w:pPr>
          </w:p>
        </w:tc>
      </w:tr>
    </w:tbl>
    <w:p w14:paraId="5FDB878C" w14:textId="77777777" w:rsidR="00867505" w:rsidRDefault="00000000">
      <w:pPr>
        <w:pStyle w:val="Heading3"/>
      </w:pPr>
      <w:bookmarkStart w:id="7" w:name="podsumowanie-kontroli-zewnętrznej"/>
      <w:bookmarkEnd w:id="6"/>
      <w:r>
        <w:lastRenderedPageBreak/>
        <w:t>Podsumowanie kontroli zewnętrznej:</w:t>
      </w:r>
    </w:p>
    <w:p w14:paraId="3F058CE5" w14:textId="77777777" w:rsidR="00401DFA" w:rsidRDefault="00000000">
      <w:pPr>
        <w:pStyle w:val="FirstParagraph"/>
      </w:pPr>
      <w:r>
        <w:t xml:space="preserve">[PODSUMOWANIE] </w:t>
      </w:r>
    </w:p>
    <w:p w14:paraId="7072393C" w14:textId="690AA283" w:rsidR="00401DFA" w:rsidRPr="00401DFA" w:rsidRDefault="00401DFA" w:rsidP="00401DFA">
      <w:pPr>
        <w:pStyle w:val="Heading3"/>
      </w:pPr>
      <w:proofErr w:type="spellStart"/>
      <w:r>
        <w:t>Kontrola</w:t>
      </w:r>
      <w:proofErr w:type="spellEnd"/>
      <w:r>
        <w:t xml:space="preserve"> </w:t>
      </w:r>
      <w:proofErr w:type="spellStart"/>
      <w:r>
        <w:t>wewnętrzna</w:t>
      </w:r>
      <w:proofErr w:type="spellEnd"/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659"/>
        <w:gridCol w:w="846"/>
        <w:gridCol w:w="854"/>
      </w:tblGrid>
      <w:tr w:rsidR="00867505" w14:paraId="6218A78F" w14:textId="77777777" w:rsidTr="00401D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AC0C9E7" w14:textId="77777777" w:rsidR="00867505" w:rsidRDefault="00000000">
            <w:pPr>
              <w:pStyle w:val="Compact"/>
            </w:pPr>
            <w:proofErr w:type="spellStart"/>
            <w:r>
              <w:t>Nazwa</w:t>
            </w:r>
            <w:proofErr w:type="spellEnd"/>
            <w:r>
              <w:t xml:space="preserve"> </w:t>
            </w:r>
            <w:proofErr w:type="spellStart"/>
            <w:r>
              <w:t>elementu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10E4F47" w14:textId="77777777" w:rsidR="00867505" w:rsidRDefault="00000000">
            <w:pPr>
              <w:pStyle w:val="Compact"/>
            </w:pPr>
            <w:r>
              <w:t>Wynik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D041EA6" w14:textId="77777777" w:rsidR="00867505" w:rsidRDefault="00000000">
            <w:pPr>
              <w:pStyle w:val="Compact"/>
            </w:pPr>
            <w:r>
              <w:t>Uwagi</w:t>
            </w:r>
          </w:p>
        </w:tc>
      </w:tr>
      <w:tr w:rsidR="00867505" w14:paraId="3E313970" w14:textId="77777777" w:rsidTr="00401DFA">
        <w:tc>
          <w:tcPr>
            <w:tcW w:w="0" w:type="auto"/>
          </w:tcPr>
          <w:p w14:paraId="66E1104F" w14:textId="77777777" w:rsidR="00867505" w:rsidRDefault="00000000">
            <w:pPr>
              <w:pStyle w:val="Compact"/>
            </w:pPr>
            <w:r>
              <w:rPr>
                <w:b/>
                <w:bCs/>
              </w:rPr>
              <w:t>Tapicerka:</w:t>
            </w:r>
          </w:p>
        </w:tc>
        <w:tc>
          <w:tcPr>
            <w:tcW w:w="0" w:type="auto"/>
          </w:tcPr>
          <w:p w14:paraId="633B8E19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7EC74865" w14:textId="77777777" w:rsidR="00867505" w:rsidRDefault="00867505">
            <w:pPr>
              <w:pStyle w:val="Compact"/>
            </w:pPr>
          </w:p>
        </w:tc>
      </w:tr>
      <w:tr w:rsidR="00867505" w14:paraId="01093D97" w14:textId="77777777" w:rsidTr="00401DFA">
        <w:tc>
          <w:tcPr>
            <w:tcW w:w="0" w:type="auto"/>
          </w:tcPr>
          <w:p w14:paraId="01754326" w14:textId="77777777" w:rsidR="00867505" w:rsidRDefault="00000000">
            <w:pPr>
              <w:pStyle w:val="Compact"/>
            </w:pPr>
            <w:r>
              <w:t>Zabrudzenia</w:t>
            </w:r>
          </w:p>
        </w:tc>
        <w:tc>
          <w:tcPr>
            <w:tcW w:w="0" w:type="auto"/>
          </w:tcPr>
          <w:p w14:paraId="0A9DCAE5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627D6E9C" w14:textId="77777777" w:rsidR="00867505" w:rsidRDefault="00867505">
            <w:pPr>
              <w:pStyle w:val="Compact"/>
            </w:pPr>
          </w:p>
        </w:tc>
      </w:tr>
      <w:tr w:rsidR="00867505" w14:paraId="09EE10A7" w14:textId="77777777" w:rsidTr="00401DFA">
        <w:tc>
          <w:tcPr>
            <w:tcW w:w="0" w:type="auto"/>
          </w:tcPr>
          <w:p w14:paraId="5A8C7CA8" w14:textId="77777777" w:rsidR="00867505" w:rsidRDefault="00000000">
            <w:pPr>
              <w:pStyle w:val="Compact"/>
            </w:pPr>
            <w:r>
              <w:t>Przetarcia</w:t>
            </w:r>
          </w:p>
        </w:tc>
        <w:tc>
          <w:tcPr>
            <w:tcW w:w="0" w:type="auto"/>
          </w:tcPr>
          <w:p w14:paraId="5A9718B7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719C080F" w14:textId="77777777" w:rsidR="00867505" w:rsidRDefault="00867505">
            <w:pPr>
              <w:pStyle w:val="Compact"/>
            </w:pPr>
          </w:p>
        </w:tc>
      </w:tr>
      <w:tr w:rsidR="00867505" w14:paraId="0B3498C2" w14:textId="77777777" w:rsidTr="00401DFA">
        <w:tc>
          <w:tcPr>
            <w:tcW w:w="0" w:type="auto"/>
          </w:tcPr>
          <w:p w14:paraId="0D018B0C" w14:textId="77777777" w:rsidR="00867505" w:rsidRDefault="00000000">
            <w:pPr>
              <w:pStyle w:val="Compact"/>
            </w:pPr>
            <w:r>
              <w:t>Pęknięcia</w:t>
            </w:r>
          </w:p>
        </w:tc>
        <w:tc>
          <w:tcPr>
            <w:tcW w:w="0" w:type="auto"/>
          </w:tcPr>
          <w:p w14:paraId="0F3FFD91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24EF4B9D" w14:textId="77777777" w:rsidR="00867505" w:rsidRDefault="00867505">
            <w:pPr>
              <w:pStyle w:val="Compact"/>
            </w:pPr>
          </w:p>
        </w:tc>
      </w:tr>
      <w:tr w:rsidR="00867505" w14:paraId="68F3C842" w14:textId="77777777" w:rsidTr="00401DFA">
        <w:tc>
          <w:tcPr>
            <w:tcW w:w="0" w:type="auto"/>
          </w:tcPr>
          <w:p w14:paraId="7BD51254" w14:textId="77777777" w:rsidR="00867505" w:rsidRDefault="00000000">
            <w:pPr>
              <w:pStyle w:val="Compact"/>
            </w:pPr>
            <w:r>
              <w:t>Zarysowania</w:t>
            </w:r>
          </w:p>
        </w:tc>
        <w:tc>
          <w:tcPr>
            <w:tcW w:w="0" w:type="auto"/>
          </w:tcPr>
          <w:p w14:paraId="382D2823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376997DD" w14:textId="77777777" w:rsidR="00867505" w:rsidRDefault="00867505">
            <w:pPr>
              <w:pStyle w:val="Compact"/>
            </w:pPr>
          </w:p>
        </w:tc>
      </w:tr>
      <w:tr w:rsidR="00867505" w14:paraId="1C3B8F65" w14:textId="77777777" w:rsidTr="00401DFA">
        <w:tc>
          <w:tcPr>
            <w:tcW w:w="0" w:type="auto"/>
          </w:tcPr>
          <w:p w14:paraId="6B56770C" w14:textId="77777777" w:rsidR="00867505" w:rsidRDefault="00000000">
            <w:pPr>
              <w:pStyle w:val="Compact"/>
            </w:pPr>
            <w:r>
              <w:t>Przypalenia</w:t>
            </w:r>
          </w:p>
        </w:tc>
        <w:tc>
          <w:tcPr>
            <w:tcW w:w="0" w:type="auto"/>
          </w:tcPr>
          <w:p w14:paraId="6F21F6DA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0507EDD4" w14:textId="77777777" w:rsidR="00867505" w:rsidRDefault="00867505">
            <w:pPr>
              <w:pStyle w:val="Compact"/>
            </w:pPr>
          </w:p>
        </w:tc>
      </w:tr>
      <w:tr w:rsidR="00867505" w14:paraId="29A83A3C" w14:textId="77777777" w:rsidTr="00401DFA">
        <w:tc>
          <w:tcPr>
            <w:tcW w:w="0" w:type="auto"/>
          </w:tcPr>
          <w:p w14:paraId="33F8E411" w14:textId="77777777" w:rsidR="00867505" w:rsidRDefault="00000000">
            <w:pPr>
              <w:pStyle w:val="Compact"/>
            </w:pPr>
            <w:r>
              <w:rPr>
                <w:b/>
                <w:bCs/>
              </w:rPr>
              <w:t>Oświetlenie:</w:t>
            </w:r>
          </w:p>
        </w:tc>
        <w:tc>
          <w:tcPr>
            <w:tcW w:w="0" w:type="auto"/>
          </w:tcPr>
          <w:p w14:paraId="6E5239DD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6382BD62" w14:textId="77777777" w:rsidR="00867505" w:rsidRDefault="00867505">
            <w:pPr>
              <w:pStyle w:val="Compact"/>
            </w:pPr>
          </w:p>
        </w:tc>
      </w:tr>
      <w:tr w:rsidR="00867505" w14:paraId="1EE87254" w14:textId="77777777" w:rsidTr="00401DFA">
        <w:tc>
          <w:tcPr>
            <w:tcW w:w="0" w:type="auto"/>
          </w:tcPr>
          <w:p w14:paraId="35CEDD46" w14:textId="77777777" w:rsidR="00867505" w:rsidRDefault="00000000">
            <w:pPr>
              <w:pStyle w:val="Compact"/>
            </w:pPr>
            <w:r>
              <w:t>Mijania</w:t>
            </w:r>
          </w:p>
        </w:tc>
        <w:tc>
          <w:tcPr>
            <w:tcW w:w="0" w:type="auto"/>
          </w:tcPr>
          <w:p w14:paraId="5C0B9939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440214E5" w14:textId="77777777" w:rsidR="00867505" w:rsidRDefault="00867505">
            <w:pPr>
              <w:pStyle w:val="Compact"/>
            </w:pPr>
          </w:p>
        </w:tc>
      </w:tr>
      <w:tr w:rsidR="00867505" w14:paraId="29683077" w14:textId="77777777" w:rsidTr="00401DFA">
        <w:tc>
          <w:tcPr>
            <w:tcW w:w="0" w:type="auto"/>
          </w:tcPr>
          <w:p w14:paraId="5676D1E3" w14:textId="77777777" w:rsidR="00867505" w:rsidRDefault="00000000">
            <w:pPr>
              <w:pStyle w:val="Compact"/>
            </w:pPr>
            <w:r>
              <w:t>Drogowe</w:t>
            </w:r>
          </w:p>
        </w:tc>
        <w:tc>
          <w:tcPr>
            <w:tcW w:w="0" w:type="auto"/>
          </w:tcPr>
          <w:p w14:paraId="275ED559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7C2B6FAD" w14:textId="77777777" w:rsidR="00867505" w:rsidRDefault="00867505">
            <w:pPr>
              <w:pStyle w:val="Compact"/>
            </w:pPr>
          </w:p>
        </w:tc>
      </w:tr>
      <w:tr w:rsidR="00867505" w14:paraId="40F327C3" w14:textId="77777777" w:rsidTr="00401DFA">
        <w:tc>
          <w:tcPr>
            <w:tcW w:w="0" w:type="auto"/>
          </w:tcPr>
          <w:p w14:paraId="1D181F5F" w14:textId="77777777" w:rsidR="00867505" w:rsidRDefault="00000000">
            <w:pPr>
              <w:pStyle w:val="Compact"/>
            </w:pPr>
            <w:r>
              <w:t>Pozycyjne</w:t>
            </w:r>
          </w:p>
        </w:tc>
        <w:tc>
          <w:tcPr>
            <w:tcW w:w="0" w:type="auto"/>
          </w:tcPr>
          <w:p w14:paraId="417846B2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3E3CE392" w14:textId="77777777" w:rsidR="00867505" w:rsidRDefault="00867505">
            <w:pPr>
              <w:pStyle w:val="Compact"/>
            </w:pPr>
          </w:p>
        </w:tc>
      </w:tr>
      <w:tr w:rsidR="00867505" w14:paraId="45BFFB93" w14:textId="77777777" w:rsidTr="00401DFA">
        <w:tc>
          <w:tcPr>
            <w:tcW w:w="0" w:type="auto"/>
          </w:tcPr>
          <w:p w14:paraId="4B4947DE" w14:textId="77777777" w:rsidR="00867505" w:rsidRDefault="00000000">
            <w:pPr>
              <w:pStyle w:val="Compact"/>
            </w:pPr>
            <w:r>
              <w:t>Przeciwmgielne</w:t>
            </w:r>
          </w:p>
        </w:tc>
        <w:tc>
          <w:tcPr>
            <w:tcW w:w="0" w:type="auto"/>
          </w:tcPr>
          <w:p w14:paraId="5556FC4B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0519B1A0" w14:textId="77777777" w:rsidR="00867505" w:rsidRDefault="00867505">
            <w:pPr>
              <w:pStyle w:val="Compact"/>
            </w:pPr>
          </w:p>
        </w:tc>
      </w:tr>
      <w:tr w:rsidR="00867505" w14:paraId="36548BF7" w14:textId="77777777" w:rsidTr="00401DFA">
        <w:tc>
          <w:tcPr>
            <w:tcW w:w="0" w:type="auto"/>
          </w:tcPr>
          <w:p w14:paraId="712315EF" w14:textId="77777777" w:rsidR="00867505" w:rsidRDefault="00000000">
            <w:pPr>
              <w:pStyle w:val="Compact"/>
            </w:pPr>
            <w:r>
              <w:t>Cofania</w:t>
            </w:r>
          </w:p>
        </w:tc>
        <w:tc>
          <w:tcPr>
            <w:tcW w:w="0" w:type="auto"/>
          </w:tcPr>
          <w:p w14:paraId="6A0D625D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1E838365" w14:textId="77777777" w:rsidR="00867505" w:rsidRDefault="00867505">
            <w:pPr>
              <w:pStyle w:val="Compact"/>
            </w:pPr>
          </w:p>
        </w:tc>
      </w:tr>
      <w:tr w:rsidR="00867505" w14:paraId="5A478076" w14:textId="77777777" w:rsidTr="00401DFA">
        <w:tc>
          <w:tcPr>
            <w:tcW w:w="0" w:type="auto"/>
          </w:tcPr>
          <w:p w14:paraId="648A4723" w14:textId="77777777" w:rsidR="00867505" w:rsidRDefault="00000000">
            <w:pPr>
              <w:pStyle w:val="Compact"/>
            </w:pPr>
            <w:r>
              <w:t>Stopu</w:t>
            </w:r>
          </w:p>
        </w:tc>
        <w:tc>
          <w:tcPr>
            <w:tcW w:w="0" w:type="auto"/>
          </w:tcPr>
          <w:p w14:paraId="27D803B3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2512B8C7" w14:textId="77777777" w:rsidR="00867505" w:rsidRDefault="00867505">
            <w:pPr>
              <w:pStyle w:val="Compact"/>
            </w:pPr>
          </w:p>
        </w:tc>
      </w:tr>
      <w:tr w:rsidR="00867505" w14:paraId="1B57A361" w14:textId="77777777" w:rsidTr="00401DFA">
        <w:tc>
          <w:tcPr>
            <w:tcW w:w="0" w:type="auto"/>
          </w:tcPr>
          <w:p w14:paraId="0418045D" w14:textId="77777777" w:rsidR="00867505" w:rsidRDefault="00000000">
            <w:pPr>
              <w:pStyle w:val="Compact"/>
            </w:pPr>
            <w:r>
              <w:t>Kierunkowskazy</w:t>
            </w:r>
          </w:p>
        </w:tc>
        <w:tc>
          <w:tcPr>
            <w:tcW w:w="0" w:type="auto"/>
          </w:tcPr>
          <w:p w14:paraId="286C20EE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57380654" w14:textId="77777777" w:rsidR="00867505" w:rsidRDefault="00867505">
            <w:pPr>
              <w:pStyle w:val="Compact"/>
            </w:pPr>
          </w:p>
        </w:tc>
      </w:tr>
      <w:tr w:rsidR="00867505" w14:paraId="708B91B6" w14:textId="77777777" w:rsidTr="00401DFA">
        <w:tc>
          <w:tcPr>
            <w:tcW w:w="0" w:type="auto"/>
          </w:tcPr>
          <w:p w14:paraId="0C237212" w14:textId="77777777" w:rsidR="00867505" w:rsidRDefault="00000000">
            <w:pPr>
              <w:pStyle w:val="Compact"/>
            </w:pPr>
            <w:r>
              <w:rPr>
                <w:b/>
                <w:bCs/>
              </w:rPr>
              <w:t>Kolejne elementy wyposażenia:</w:t>
            </w:r>
          </w:p>
        </w:tc>
        <w:tc>
          <w:tcPr>
            <w:tcW w:w="0" w:type="auto"/>
          </w:tcPr>
          <w:p w14:paraId="46DBC7FF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789468F6" w14:textId="77777777" w:rsidR="00867505" w:rsidRDefault="00867505">
            <w:pPr>
              <w:pStyle w:val="Compact"/>
            </w:pPr>
          </w:p>
        </w:tc>
      </w:tr>
      <w:tr w:rsidR="00867505" w14:paraId="75945267" w14:textId="77777777" w:rsidTr="00401DFA">
        <w:tc>
          <w:tcPr>
            <w:tcW w:w="0" w:type="auto"/>
          </w:tcPr>
          <w:p w14:paraId="3561E622" w14:textId="77777777" w:rsidR="00867505" w:rsidRDefault="00000000">
            <w:pPr>
              <w:pStyle w:val="Compact"/>
            </w:pPr>
            <w:r>
              <w:t>Centralny zamek</w:t>
            </w:r>
          </w:p>
        </w:tc>
        <w:tc>
          <w:tcPr>
            <w:tcW w:w="0" w:type="auto"/>
          </w:tcPr>
          <w:p w14:paraId="07C6794D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6428355E" w14:textId="77777777" w:rsidR="00867505" w:rsidRDefault="00867505">
            <w:pPr>
              <w:pStyle w:val="Compact"/>
            </w:pPr>
          </w:p>
        </w:tc>
      </w:tr>
      <w:tr w:rsidR="00867505" w14:paraId="205D4ED3" w14:textId="77777777" w:rsidTr="00401DFA">
        <w:tc>
          <w:tcPr>
            <w:tcW w:w="0" w:type="auto"/>
          </w:tcPr>
          <w:p w14:paraId="562A31E7" w14:textId="77777777" w:rsidR="00867505" w:rsidRDefault="00000000">
            <w:pPr>
              <w:pStyle w:val="Compact"/>
            </w:pPr>
            <w:r>
              <w:t>Radio</w:t>
            </w:r>
          </w:p>
        </w:tc>
        <w:tc>
          <w:tcPr>
            <w:tcW w:w="0" w:type="auto"/>
          </w:tcPr>
          <w:p w14:paraId="2BC947C1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63D292F9" w14:textId="77777777" w:rsidR="00867505" w:rsidRDefault="00867505">
            <w:pPr>
              <w:pStyle w:val="Compact"/>
            </w:pPr>
          </w:p>
        </w:tc>
      </w:tr>
      <w:tr w:rsidR="00867505" w14:paraId="0660655F" w14:textId="77777777" w:rsidTr="00401DFA">
        <w:tc>
          <w:tcPr>
            <w:tcW w:w="0" w:type="auto"/>
          </w:tcPr>
          <w:p w14:paraId="36A5AB80" w14:textId="77777777" w:rsidR="00867505" w:rsidRDefault="00000000">
            <w:pPr>
              <w:pStyle w:val="Compact"/>
            </w:pPr>
            <w:r>
              <w:t>Nawigacja i CD</w:t>
            </w:r>
          </w:p>
        </w:tc>
        <w:tc>
          <w:tcPr>
            <w:tcW w:w="0" w:type="auto"/>
          </w:tcPr>
          <w:p w14:paraId="0CB125D8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030588DE" w14:textId="77777777" w:rsidR="00867505" w:rsidRDefault="00867505">
            <w:pPr>
              <w:pStyle w:val="Compact"/>
            </w:pPr>
          </w:p>
        </w:tc>
      </w:tr>
      <w:tr w:rsidR="00867505" w14:paraId="3051A7F9" w14:textId="77777777" w:rsidTr="00401DFA">
        <w:tc>
          <w:tcPr>
            <w:tcW w:w="0" w:type="auto"/>
          </w:tcPr>
          <w:p w14:paraId="3B1DB43F" w14:textId="77777777" w:rsidR="00867505" w:rsidRDefault="00000000">
            <w:pPr>
              <w:pStyle w:val="Compact"/>
            </w:pPr>
            <w:r>
              <w:t>Klimatyzacja</w:t>
            </w:r>
          </w:p>
        </w:tc>
        <w:tc>
          <w:tcPr>
            <w:tcW w:w="0" w:type="auto"/>
          </w:tcPr>
          <w:p w14:paraId="7D98B156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65D826B4" w14:textId="77777777" w:rsidR="00867505" w:rsidRDefault="00867505">
            <w:pPr>
              <w:pStyle w:val="Compact"/>
            </w:pPr>
          </w:p>
        </w:tc>
      </w:tr>
      <w:tr w:rsidR="00867505" w14:paraId="0C436414" w14:textId="77777777" w:rsidTr="00401DFA">
        <w:tc>
          <w:tcPr>
            <w:tcW w:w="0" w:type="auto"/>
          </w:tcPr>
          <w:p w14:paraId="47A5DA77" w14:textId="77777777" w:rsidR="00867505" w:rsidRDefault="00000000">
            <w:pPr>
              <w:pStyle w:val="Compact"/>
            </w:pPr>
            <w:r>
              <w:t>Podgrzewanie tylnej szyby</w:t>
            </w:r>
          </w:p>
        </w:tc>
        <w:tc>
          <w:tcPr>
            <w:tcW w:w="0" w:type="auto"/>
          </w:tcPr>
          <w:p w14:paraId="40BAED5C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5E30AC00" w14:textId="77777777" w:rsidR="00867505" w:rsidRDefault="00867505">
            <w:pPr>
              <w:pStyle w:val="Compact"/>
            </w:pPr>
          </w:p>
        </w:tc>
      </w:tr>
      <w:tr w:rsidR="00867505" w14:paraId="7496BC55" w14:textId="77777777" w:rsidTr="00401DFA">
        <w:tc>
          <w:tcPr>
            <w:tcW w:w="0" w:type="auto"/>
          </w:tcPr>
          <w:p w14:paraId="10631235" w14:textId="77777777" w:rsidR="00867505" w:rsidRDefault="00000000">
            <w:pPr>
              <w:pStyle w:val="Compact"/>
            </w:pPr>
            <w:r>
              <w:t>El. reg. lusterek</w:t>
            </w:r>
          </w:p>
        </w:tc>
        <w:tc>
          <w:tcPr>
            <w:tcW w:w="0" w:type="auto"/>
          </w:tcPr>
          <w:p w14:paraId="43BE44E9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75666752" w14:textId="77777777" w:rsidR="00867505" w:rsidRDefault="00867505">
            <w:pPr>
              <w:pStyle w:val="Compact"/>
            </w:pPr>
          </w:p>
        </w:tc>
      </w:tr>
      <w:tr w:rsidR="00867505" w14:paraId="5C157052" w14:textId="77777777" w:rsidTr="00401DFA">
        <w:tc>
          <w:tcPr>
            <w:tcW w:w="0" w:type="auto"/>
          </w:tcPr>
          <w:p w14:paraId="55C3F958" w14:textId="77777777" w:rsidR="00867505" w:rsidRDefault="00000000">
            <w:pPr>
              <w:pStyle w:val="Compact"/>
            </w:pPr>
            <w:r>
              <w:t>El. składanie lusterek</w:t>
            </w:r>
          </w:p>
        </w:tc>
        <w:tc>
          <w:tcPr>
            <w:tcW w:w="0" w:type="auto"/>
          </w:tcPr>
          <w:p w14:paraId="5A419788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215F3232" w14:textId="77777777" w:rsidR="00867505" w:rsidRDefault="00867505">
            <w:pPr>
              <w:pStyle w:val="Compact"/>
            </w:pPr>
          </w:p>
        </w:tc>
      </w:tr>
      <w:tr w:rsidR="00867505" w14:paraId="318B4D6F" w14:textId="77777777" w:rsidTr="00401DFA">
        <w:tc>
          <w:tcPr>
            <w:tcW w:w="0" w:type="auto"/>
          </w:tcPr>
          <w:p w14:paraId="3D82D08E" w14:textId="77777777" w:rsidR="00867505" w:rsidRDefault="00000000">
            <w:pPr>
              <w:pStyle w:val="Compact"/>
            </w:pPr>
            <w:r>
              <w:t>Wycieraczki</w:t>
            </w:r>
          </w:p>
        </w:tc>
        <w:tc>
          <w:tcPr>
            <w:tcW w:w="0" w:type="auto"/>
          </w:tcPr>
          <w:p w14:paraId="5E87BE76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18A29DC5" w14:textId="77777777" w:rsidR="00867505" w:rsidRDefault="00867505">
            <w:pPr>
              <w:pStyle w:val="Compact"/>
            </w:pPr>
          </w:p>
        </w:tc>
      </w:tr>
      <w:tr w:rsidR="00867505" w14:paraId="58F786C4" w14:textId="77777777" w:rsidTr="00401DFA">
        <w:tc>
          <w:tcPr>
            <w:tcW w:w="0" w:type="auto"/>
          </w:tcPr>
          <w:p w14:paraId="48265E03" w14:textId="77777777" w:rsidR="00867505" w:rsidRDefault="00000000">
            <w:pPr>
              <w:pStyle w:val="Compact"/>
            </w:pPr>
            <w:r>
              <w:t>Spryskiwacz</w:t>
            </w:r>
          </w:p>
        </w:tc>
        <w:tc>
          <w:tcPr>
            <w:tcW w:w="0" w:type="auto"/>
          </w:tcPr>
          <w:p w14:paraId="02F165E5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01DEBCA4" w14:textId="77777777" w:rsidR="00867505" w:rsidRDefault="00867505">
            <w:pPr>
              <w:pStyle w:val="Compact"/>
            </w:pPr>
          </w:p>
        </w:tc>
      </w:tr>
      <w:tr w:rsidR="00867505" w14:paraId="4FF63BFE" w14:textId="77777777" w:rsidTr="00401DFA">
        <w:tc>
          <w:tcPr>
            <w:tcW w:w="0" w:type="auto"/>
          </w:tcPr>
          <w:p w14:paraId="2AF9FDF8" w14:textId="77777777" w:rsidR="00867505" w:rsidRDefault="00000000">
            <w:pPr>
              <w:pStyle w:val="Compact"/>
            </w:pPr>
            <w:r>
              <w:t>Sygnał dźwiękowy</w:t>
            </w:r>
          </w:p>
        </w:tc>
        <w:tc>
          <w:tcPr>
            <w:tcW w:w="0" w:type="auto"/>
          </w:tcPr>
          <w:p w14:paraId="5390CD16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7518B575" w14:textId="77777777" w:rsidR="00867505" w:rsidRDefault="00867505">
            <w:pPr>
              <w:pStyle w:val="Compact"/>
            </w:pPr>
          </w:p>
        </w:tc>
      </w:tr>
      <w:tr w:rsidR="00867505" w14:paraId="4C3459F1" w14:textId="77777777" w:rsidTr="00401DFA">
        <w:tc>
          <w:tcPr>
            <w:tcW w:w="0" w:type="auto"/>
          </w:tcPr>
          <w:p w14:paraId="34686E18" w14:textId="77777777" w:rsidR="00867505" w:rsidRDefault="00000000">
            <w:pPr>
              <w:pStyle w:val="Compact"/>
            </w:pPr>
            <w:r>
              <w:t>El. szyby przód</w:t>
            </w:r>
          </w:p>
        </w:tc>
        <w:tc>
          <w:tcPr>
            <w:tcW w:w="0" w:type="auto"/>
          </w:tcPr>
          <w:p w14:paraId="25545AFF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3033BF08" w14:textId="77777777" w:rsidR="00867505" w:rsidRDefault="00867505">
            <w:pPr>
              <w:pStyle w:val="Compact"/>
            </w:pPr>
          </w:p>
        </w:tc>
      </w:tr>
      <w:tr w:rsidR="00867505" w14:paraId="26A49241" w14:textId="77777777" w:rsidTr="00401DFA">
        <w:tc>
          <w:tcPr>
            <w:tcW w:w="0" w:type="auto"/>
          </w:tcPr>
          <w:p w14:paraId="0F6B49B2" w14:textId="77777777" w:rsidR="00867505" w:rsidRDefault="00000000">
            <w:pPr>
              <w:pStyle w:val="Compact"/>
            </w:pPr>
            <w:r>
              <w:t>El. szyby tył</w:t>
            </w:r>
          </w:p>
        </w:tc>
        <w:tc>
          <w:tcPr>
            <w:tcW w:w="0" w:type="auto"/>
          </w:tcPr>
          <w:p w14:paraId="21F6EEA8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192E7754" w14:textId="77777777" w:rsidR="00867505" w:rsidRDefault="00867505">
            <w:pPr>
              <w:pStyle w:val="Compact"/>
            </w:pPr>
          </w:p>
        </w:tc>
      </w:tr>
      <w:tr w:rsidR="00867505" w14:paraId="621BFC60" w14:textId="77777777" w:rsidTr="00401DFA">
        <w:tc>
          <w:tcPr>
            <w:tcW w:w="0" w:type="auto"/>
          </w:tcPr>
          <w:p w14:paraId="128B9F0F" w14:textId="77777777" w:rsidR="00867505" w:rsidRDefault="00000000">
            <w:pPr>
              <w:pStyle w:val="Compact"/>
            </w:pPr>
            <w:r>
              <w:t>Kierownica wielofunkcyjna</w:t>
            </w:r>
          </w:p>
        </w:tc>
        <w:tc>
          <w:tcPr>
            <w:tcW w:w="0" w:type="auto"/>
          </w:tcPr>
          <w:p w14:paraId="1161B4F4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6C67B873" w14:textId="77777777" w:rsidR="00867505" w:rsidRDefault="00867505">
            <w:pPr>
              <w:pStyle w:val="Compact"/>
            </w:pPr>
          </w:p>
        </w:tc>
      </w:tr>
      <w:tr w:rsidR="00867505" w14:paraId="62419A61" w14:textId="77777777" w:rsidTr="00401DFA">
        <w:tc>
          <w:tcPr>
            <w:tcW w:w="0" w:type="auto"/>
          </w:tcPr>
          <w:p w14:paraId="66ADDE97" w14:textId="77777777" w:rsidR="00867505" w:rsidRDefault="00000000">
            <w:pPr>
              <w:pStyle w:val="Compact"/>
            </w:pPr>
            <w:r>
              <w:t>Komputer</w:t>
            </w:r>
          </w:p>
        </w:tc>
        <w:tc>
          <w:tcPr>
            <w:tcW w:w="0" w:type="auto"/>
          </w:tcPr>
          <w:p w14:paraId="37414064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5D5007A1" w14:textId="77777777" w:rsidR="00867505" w:rsidRDefault="00867505">
            <w:pPr>
              <w:pStyle w:val="Compact"/>
            </w:pPr>
          </w:p>
        </w:tc>
      </w:tr>
      <w:tr w:rsidR="00867505" w14:paraId="2F835AF7" w14:textId="77777777" w:rsidTr="00401DFA">
        <w:tc>
          <w:tcPr>
            <w:tcW w:w="0" w:type="auto"/>
          </w:tcPr>
          <w:p w14:paraId="09CC74DA" w14:textId="77777777" w:rsidR="00867505" w:rsidRDefault="00000000">
            <w:pPr>
              <w:pStyle w:val="Compact"/>
            </w:pPr>
            <w:r>
              <w:lastRenderedPageBreak/>
              <w:t>Wspomaganie kierownicy</w:t>
            </w:r>
          </w:p>
        </w:tc>
        <w:tc>
          <w:tcPr>
            <w:tcW w:w="0" w:type="auto"/>
          </w:tcPr>
          <w:p w14:paraId="03AB7B1B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649E7F37" w14:textId="77777777" w:rsidR="00867505" w:rsidRDefault="00867505">
            <w:pPr>
              <w:pStyle w:val="Compact"/>
            </w:pPr>
          </w:p>
        </w:tc>
      </w:tr>
      <w:tr w:rsidR="00867505" w14:paraId="45EABB71" w14:textId="77777777" w:rsidTr="00401DFA">
        <w:tc>
          <w:tcPr>
            <w:tcW w:w="0" w:type="auto"/>
          </w:tcPr>
          <w:p w14:paraId="5D45847B" w14:textId="77777777" w:rsidR="00867505" w:rsidRDefault="00000000">
            <w:pPr>
              <w:pStyle w:val="Compact"/>
            </w:pPr>
            <w:r>
              <w:t>Podgrzewanie siedzeń</w:t>
            </w:r>
          </w:p>
        </w:tc>
        <w:tc>
          <w:tcPr>
            <w:tcW w:w="0" w:type="auto"/>
          </w:tcPr>
          <w:p w14:paraId="4EF838DA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23A9D8B1" w14:textId="77777777" w:rsidR="00867505" w:rsidRDefault="00867505">
            <w:pPr>
              <w:pStyle w:val="Compact"/>
            </w:pPr>
          </w:p>
        </w:tc>
      </w:tr>
      <w:tr w:rsidR="00867505" w14:paraId="3DE309C3" w14:textId="77777777" w:rsidTr="00401DFA">
        <w:tc>
          <w:tcPr>
            <w:tcW w:w="0" w:type="auto"/>
          </w:tcPr>
          <w:p w14:paraId="5925C048" w14:textId="77777777" w:rsidR="00867505" w:rsidRDefault="00000000">
            <w:pPr>
              <w:pStyle w:val="Compact"/>
            </w:pPr>
            <w:r>
              <w:t>El. reg. siedzeń</w:t>
            </w:r>
          </w:p>
        </w:tc>
        <w:tc>
          <w:tcPr>
            <w:tcW w:w="0" w:type="auto"/>
          </w:tcPr>
          <w:p w14:paraId="184E6905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131F96A6" w14:textId="77777777" w:rsidR="00867505" w:rsidRDefault="00867505">
            <w:pPr>
              <w:pStyle w:val="Compact"/>
            </w:pPr>
          </w:p>
        </w:tc>
      </w:tr>
      <w:tr w:rsidR="00867505" w14:paraId="1AA34680" w14:textId="77777777" w:rsidTr="00401DFA">
        <w:tc>
          <w:tcPr>
            <w:tcW w:w="0" w:type="auto"/>
          </w:tcPr>
          <w:p w14:paraId="49FA652A" w14:textId="77777777" w:rsidR="00867505" w:rsidRDefault="00000000">
            <w:pPr>
              <w:pStyle w:val="Compact"/>
            </w:pPr>
            <w:r>
              <w:t>Otwieranie bagażnika</w:t>
            </w:r>
          </w:p>
        </w:tc>
        <w:tc>
          <w:tcPr>
            <w:tcW w:w="0" w:type="auto"/>
          </w:tcPr>
          <w:p w14:paraId="2607E89B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18734ED0" w14:textId="77777777" w:rsidR="00867505" w:rsidRDefault="00867505">
            <w:pPr>
              <w:pStyle w:val="Compact"/>
            </w:pPr>
          </w:p>
        </w:tc>
      </w:tr>
      <w:tr w:rsidR="00867505" w14:paraId="288DA6D7" w14:textId="77777777" w:rsidTr="00401DFA">
        <w:tc>
          <w:tcPr>
            <w:tcW w:w="0" w:type="auto"/>
          </w:tcPr>
          <w:p w14:paraId="04D4542D" w14:textId="77777777" w:rsidR="00867505" w:rsidRDefault="00000000">
            <w:pPr>
              <w:pStyle w:val="Compact"/>
            </w:pPr>
            <w:r>
              <w:t>Otwieranie maski</w:t>
            </w:r>
          </w:p>
        </w:tc>
        <w:tc>
          <w:tcPr>
            <w:tcW w:w="0" w:type="auto"/>
          </w:tcPr>
          <w:p w14:paraId="60ADF440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0C80140B" w14:textId="77777777" w:rsidR="00867505" w:rsidRDefault="00867505">
            <w:pPr>
              <w:pStyle w:val="Compact"/>
            </w:pPr>
          </w:p>
        </w:tc>
      </w:tr>
      <w:tr w:rsidR="00867505" w14:paraId="3676B6AF" w14:textId="77777777" w:rsidTr="00401DFA">
        <w:tc>
          <w:tcPr>
            <w:tcW w:w="0" w:type="auto"/>
          </w:tcPr>
          <w:p w14:paraId="5D464C76" w14:textId="77777777" w:rsidR="00867505" w:rsidRDefault="00000000">
            <w:pPr>
              <w:pStyle w:val="Compact"/>
            </w:pPr>
            <w:r>
              <w:t>Otwieranie wlewu</w:t>
            </w:r>
          </w:p>
        </w:tc>
        <w:tc>
          <w:tcPr>
            <w:tcW w:w="0" w:type="auto"/>
          </w:tcPr>
          <w:p w14:paraId="6CF03A35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56F6004F" w14:textId="77777777" w:rsidR="00867505" w:rsidRDefault="00867505">
            <w:pPr>
              <w:pStyle w:val="Compact"/>
            </w:pPr>
          </w:p>
        </w:tc>
      </w:tr>
      <w:tr w:rsidR="00867505" w14:paraId="3E0708B3" w14:textId="77777777" w:rsidTr="00401DFA">
        <w:tc>
          <w:tcPr>
            <w:tcW w:w="0" w:type="auto"/>
          </w:tcPr>
          <w:p w14:paraId="034B2534" w14:textId="77777777" w:rsidR="00867505" w:rsidRDefault="00000000">
            <w:pPr>
              <w:pStyle w:val="Compact"/>
            </w:pPr>
            <w:r>
              <w:t>Szyberdach</w:t>
            </w:r>
          </w:p>
        </w:tc>
        <w:tc>
          <w:tcPr>
            <w:tcW w:w="0" w:type="auto"/>
          </w:tcPr>
          <w:p w14:paraId="74DEF642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289A2EED" w14:textId="77777777" w:rsidR="00867505" w:rsidRDefault="00867505">
            <w:pPr>
              <w:pStyle w:val="Compact"/>
            </w:pPr>
          </w:p>
        </w:tc>
      </w:tr>
      <w:tr w:rsidR="00867505" w14:paraId="30E2F44A" w14:textId="77777777" w:rsidTr="00401DFA">
        <w:tc>
          <w:tcPr>
            <w:tcW w:w="0" w:type="auto"/>
          </w:tcPr>
          <w:p w14:paraId="2EE58342" w14:textId="77777777" w:rsidR="00867505" w:rsidRDefault="00000000">
            <w:pPr>
              <w:pStyle w:val="Compact"/>
            </w:pPr>
            <w:r>
              <w:t>Otwierany dach</w:t>
            </w:r>
          </w:p>
        </w:tc>
        <w:tc>
          <w:tcPr>
            <w:tcW w:w="0" w:type="auto"/>
          </w:tcPr>
          <w:p w14:paraId="35E958B6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53FD20DF" w14:textId="77777777" w:rsidR="00867505" w:rsidRDefault="00867505">
            <w:pPr>
              <w:pStyle w:val="Compact"/>
            </w:pPr>
          </w:p>
        </w:tc>
      </w:tr>
    </w:tbl>
    <w:p w14:paraId="0DC2763B" w14:textId="77777777" w:rsidR="00867505" w:rsidRDefault="00000000">
      <w:pPr>
        <w:pStyle w:val="Heading3"/>
      </w:pPr>
      <w:bookmarkStart w:id="8" w:name="podsumowanie-kontroli-wewnętrznej"/>
      <w:bookmarkEnd w:id="7"/>
      <w:r>
        <w:t>Podsumowanie kontroli wewnętrznej:</w:t>
      </w:r>
    </w:p>
    <w:p w14:paraId="783E6383" w14:textId="77777777" w:rsidR="00867505" w:rsidRDefault="00000000">
      <w:pPr>
        <w:pStyle w:val="FirstParagraph"/>
      </w:pPr>
      <w:r>
        <w:t>[PODSUMOWANIE]</w:t>
      </w:r>
    </w:p>
    <w:p w14:paraId="0C7C8DA2" w14:textId="77777777" w:rsidR="00867505" w:rsidRDefault="00000000">
      <w:pPr>
        <w:pStyle w:val="Heading2"/>
      </w:pPr>
      <w:bookmarkStart w:id="9" w:name="komora-silnika-i-wnętrze-bagażnika"/>
      <w:bookmarkEnd w:id="3"/>
      <w:bookmarkEnd w:id="8"/>
      <w:r>
        <w:t>Komora silnika i wnętrze bagażnika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199"/>
        <w:gridCol w:w="846"/>
        <w:gridCol w:w="854"/>
      </w:tblGrid>
      <w:tr w:rsidR="00867505" w14:paraId="2561FFDB" w14:textId="77777777" w:rsidTr="00401D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215228D7" w14:textId="77777777" w:rsidR="00867505" w:rsidRDefault="00000000">
            <w:pPr>
              <w:pStyle w:val="Compact"/>
            </w:pPr>
            <w:r>
              <w:t>Nazwa elementu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7F5814A" w14:textId="77777777" w:rsidR="00867505" w:rsidRDefault="00000000">
            <w:pPr>
              <w:pStyle w:val="Compact"/>
            </w:pPr>
            <w:r>
              <w:t>Wynik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06DF522" w14:textId="77777777" w:rsidR="00867505" w:rsidRDefault="00000000">
            <w:pPr>
              <w:pStyle w:val="Compact"/>
            </w:pPr>
            <w:r>
              <w:t>Uwagi</w:t>
            </w:r>
          </w:p>
        </w:tc>
      </w:tr>
      <w:tr w:rsidR="00867505" w14:paraId="04F2BE11" w14:textId="77777777" w:rsidTr="00401DFA">
        <w:tc>
          <w:tcPr>
            <w:tcW w:w="0" w:type="auto"/>
          </w:tcPr>
          <w:p w14:paraId="3BA13A9E" w14:textId="77777777" w:rsidR="00867505" w:rsidRDefault="00000000">
            <w:pPr>
              <w:pStyle w:val="Compact"/>
            </w:pPr>
            <w:r>
              <w:t>Poziom płynu chłodniczego</w:t>
            </w:r>
          </w:p>
        </w:tc>
        <w:tc>
          <w:tcPr>
            <w:tcW w:w="0" w:type="auto"/>
          </w:tcPr>
          <w:p w14:paraId="335292DF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01D935D4" w14:textId="77777777" w:rsidR="00867505" w:rsidRDefault="00867505">
            <w:pPr>
              <w:pStyle w:val="Compact"/>
            </w:pPr>
          </w:p>
        </w:tc>
      </w:tr>
      <w:tr w:rsidR="00867505" w14:paraId="56DCBD30" w14:textId="77777777" w:rsidTr="00401DFA">
        <w:tc>
          <w:tcPr>
            <w:tcW w:w="0" w:type="auto"/>
          </w:tcPr>
          <w:p w14:paraId="6F72408E" w14:textId="77777777" w:rsidR="00867505" w:rsidRDefault="00000000">
            <w:pPr>
              <w:pStyle w:val="Compact"/>
            </w:pPr>
            <w:r>
              <w:t>Poziom oleju w silniku</w:t>
            </w:r>
          </w:p>
        </w:tc>
        <w:tc>
          <w:tcPr>
            <w:tcW w:w="0" w:type="auto"/>
          </w:tcPr>
          <w:p w14:paraId="0D238922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275083CB" w14:textId="77777777" w:rsidR="00867505" w:rsidRDefault="00867505">
            <w:pPr>
              <w:pStyle w:val="Compact"/>
            </w:pPr>
          </w:p>
        </w:tc>
      </w:tr>
      <w:tr w:rsidR="00867505" w14:paraId="7BE9FF4A" w14:textId="77777777" w:rsidTr="00401DFA">
        <w:tc>
          <w:tcPr>
            <w:tcW w:w="0" w:type="auto"/>
          </w:tcPr>
          <w:p w14:paraId="6D52CE59" w14:textId="77777777" w:rsidR="00867505" w:rsidRDefault="00000000">
            <w:pPr>
              <w:pStyle w:val="Compact"/>
            </w:pPr>
            <w:r>
              <w:t>Zawieszka wymiany oleju</w:t>
            </w:r>
          </w:p>
        </w:tc>
        <w:tc>
          <w:tcPr>
            <w:tcW w:w="0" w:type="auto"/>
          </w:tcPr>
          <w:p w14:paraId="1CC32C76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068D75B9" w14:textId="77777777" w:rsidR="00867505" w:rsidRDefault="00867505">
            <w:pPr>
              <w:pStyle w:val="Compact"/>
            </w:pPr>
          </w:p>
        </w:tc>
      </w:tr>
      <w:tr w:rsidR="00867505" w14:paraId="623CE12C" w14:textId="77777777" w:rsidTr="00401DFA">
        <w:tc>
          <w:tcPr>
            <w:tcW w:w="0" w:type="auto"/>
          </w:tcPr>
          <w:p w14:paraId="5AF3A5DA" w14:textId="77777777" w:rsidR="00867505" w:rsidRDefault="00000000">
            <w:pPr>
              <w:pStyle w:val="Compact"/>
            </w:pPr>
            <w:r>
              <w:t>Zawieszka wymiany rozrządu</w:t>
            </w:r>
          </w:p>
        </w:tc>
        <w:tc>
          <w:tcPr>
            <w:tcW w:w="0" w:type="auto"/>
          </w:tcPr>
          <w:p w14:paraId="502E92A8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25BD178A" w14:textId="77777777" w:rsidR="00867505" w:rsidRDefault="00867505">
            <w:pPr>
              <w:pStyle w:val="Compact"/>
            </w:pPr>
          </w:p>
        </w:tc>
      </w:tr>
      <w:tr w:rsidR="00867505" w14:paraId="67E79A20" w14:textId="77777777" w:rsidTr="00401DFA">
        <w:tc>
          <w:tcPr>
            <w:tcW w:w="0" w:type="auto"/>
          </w:tcPr>
          <w:p w14:paraId="54973F3B" w14:textId="77777777" w:rsidR="00867505" w:rsidRDefault="00000000">
            <w:pPr>
              <w:pStyle w:val="Compact"/>
            </w:pPr>
            <w:r>
              <w:t>Widoczne wycieki oleju</w:t>
            </w:r>
          </w:p>
        </w:tc>
        <w:tc>
          <w:tcPr>
            <w:tcW w:w="0" w:type="auto"/>
          </w:tcPr>
          <w:p w14:paraId="4961AA00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42C3AD99" w14:textId="77777777" w:rsidR="00867505" w:rsidRDefault="00867505">
            <w:pPr>
              <w:pStyle w:val="Compact"/>
            </w:pPr>
          </w:p>
        </w:tc>
      </w:tr>
      <w:tr w:rsidR="00867505" w14:paraId="5CB30FDF" w14:textId="77777777" w:rsidTr="00401DFA">
        <w:tc>
          <w:tcPr>
            <w:tcW w:w="0" w:type="auto"/>
          </w:tcPr>
          <w:p w14:paraId="3B10ABC5" w14:textId="77777777" w:rsidR="00867505" w:rsidRDefault="00000000">
            <w:pPr>
              <w:pStyle w:val="Compact"/>
            </w:pPr>
            <w:r>
              <w:t>Lakier komory silnika</w:t>
            </w:r>
          </w:p>
        </w:tc>
        <w:tc>
          <w:tcPr>
            <w:tcW w:w="0" w:type="auto"/>
          </w:tcPr>
          <w:p w14:paraId="099A7EDC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07016CAE" w14:textId="77777777" w:rsidR="00867505" w:rsidRDefault="00867505">
            <w:pPr>
              <w:pStyle w:val="Compact"/>
            </w:pPr>
          </w:p>
        </w:tc>
      </w:tr>
      <w:tr w:rsidR="00867505" w14:paraId="11226155" w14:textId="77777777" w:rsidTr="00401DFA">
        <w:tc>
          <w:tcPr>
            <w:tcW w:w="0" w:type="auto"/>
          </w:tcPr>
          <w:p w14:paraId="5C74D4D9" w14:textId="77777777" w:rsidR="00867505" w:rsidRDefault="00000000">
            <w:pPr>
              <w:pStyle w:val="Compact"/>
            </w:pPr>
            <w:r>
              <w:t>Lakier wnętrza bagażnika</w:t>
            </w:r>
          </w:p>
        </w:tc>
        <w:tc>
          <w:tcPr>
            <w:tcW w:w="0" w:type="auto"/>
          </w:tcPr>
          <w:p w14:paraId="091665D2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3B4CECBA" w14:textId="77777777" w:rsidR="00867505" w:rsidRDefault="00867505">
            <w:pPr>
              <w:pStyle w:val="Compact"/>
            </w:pPr>
          </w:p>
        </w:tc>
      </w:tr>
      <w:tr w:rsidR="00867505" w14:paraId="43F4D17A" w14:textId="77777777" w:rsidTr="00401DFA">
        <w:tc>
          <w:tcPr>
            <w:tcW w:w="0" w:type="auto"/>
          </w:tcPr>
          <w:p w14:paraId="6EFCB179" w14:textId="77777777" w:rsidR="00867505" w:rsidRDefault="00000000">
            <w:pPr>
              <w:pStyle w:val="Compact"/>
            </w:pPr>
            <w:r>
              <w:t>Koło zapasowe</w:t>
            </w:r>
          </w:p>
        </w:tc>
        <w:tc>
          <w:tcPr>
            <w:tcW w:w="0" w:type="auto"/>
          </w:tcPr>
          <w:p w14:paraId="6F31669D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553A9862" w14:textId="77777777" w:rsidR="00867505" w:rsidRDefault="00867505">
            <w:pPr>
              <w:pStyle w:val="Compact"/>
            </w:pPr>
          </w:p>
        </w:tc>
      </w:tr>
    </w:tbl>
    <w:p w14:paraId="2215020D" w14:textId="77777777" w:rsidR="00867505" w:rsidRDefault="00000000">
      <w:pPr>
        <w:pStyle w:val="Heading3"/>
      </w:pPr>
      <w:bookmarkStart w:id="10" w:name="podsumowanie"/>
      <w:r>
        <w:t>Podsumowanie:</w:t>
      </w:r>
    </w:p>
    <w:p w14:paraId="1AFC6033" w14:textId="77777777" w:rsidR="00867505" w:rsidRDefault="00000000">
      <w:pPr>
        <w:pStyle w:val="FirstParagraph"/>
      </w:pPr>
      <w:r>
        <w:t>[PODSUMOWANIE]</w:t>
      </w:r>
    </w:p>
    <w:p w14:paraId="498A8D15" w14:textId="77777777" w:rsidR="00401DFA" w:rsidRDefault="00401DFA" w:rsidP="00401DFA">
      <w:pPr>
        <w:pStyle w:val="BodyText"/>
      </w:pPr>
    </w:p>
    <w:p w14:paraId="0C259433" w14:textId="77777777" w:rsidR="00401DFA" w:rsidRDefault="00401DFA" w:rsidP="00401DFA">
      <w:pPr>
        <w:pStyle w:val="BodyText"/>
      </w:pPr>
    </w:p>
    <w:p w14:paraId="69E0205A" w14:textId="77777777" w:rsidR="00401DFA" w:rsidRDefault="00401DFA" w:rsidP="00401DFA">
      <w:pPr>
        <w:pStyle w:val="BodyText"/>
      </w:pPr>
    </w:p>
    <w:p w14:paraId="49DA5293" w14:textId="77777777" w:rsidR="00401DFA" w:rsidRDefault="00401DFA" w:rsidP="00401DFA">
      <w:pPr>
        <w:pStyle w:val="BodyText"/>
      </w:pPr>
    </w:p>
    <w:p w14:paraId="185E8C7A" w14:textId="77777777" w:rsidR="00401DFA" w:rsidRDefault="00401DFA" w:rsidP="00401DFA">
      <w:pPr>
        <w:pStyle w:val="BodyText"/>
      </w:pPr>
    </w:p>
    <w:p w14:paraId="62DCDEEF" w14:textId="77777777" w:rsidR="00401DFA" w:rsidRPr="00401DFA" w:rsidRDefault="00401DFA" w:rsidP="00401DFA">
      <w:pPr>
        <w:pStyle w:val="BodyText"/>
      </w:pPr>
    </w:p>
    <w:p w14:paraId="5F035633" w14:textId="77777777" w:rsidR="00867505" w:rsidRDefault="00000000">
      <w:pPr>
        <w:pStyle w:val="Heading2"/>
      </w:pPr>
      <w:bookmarkStart w:id="11" w:name="jazda-próbna"/>
      <w:bookmarkEnd w:id="9"/>
      <w:bookmarkEnd w:id="10"/>
      <w:r>
        <w:lastRenderedPageBreak/>
        <w:t>Jazda próbna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013"/>
        <w:gridCol w:w="846"/>
        <w:gridCol w:w="854"/>
      </w:tblGrid>
      <w:tr w:rsidR="00867505" w14:paraId="05507839" w14:textId="77777777" w:rsidTr="00401D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1E0EBBEB" w14:textId="77777777" w:rsidR="00867505" w:rsidRDefault="00000000">
            <w:pPr>
              <w:pStyle w:val="Compact"/>
            </w:pPr>
            <w:r>
              <w:t>Nazwa elementu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64BF499" w14:textId="77777777" w:rsidR="00867505" w:rsidRDefault="00000000">
            <w:pPr>
              <w:pStyle w:val="Compact"/>
            </w:pPr>
            <w:r>
              <w:t>Wynik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AF35D56" w14:textId="77777777" w:rsidR="00867505" w:rsidRDefault="00000000">
            <w:pPr>
              <w:pStyle w:val="Compact"/>
            </w:pPr>
            <w:r>
              <w:t>Uwagi</w:t>
            </w:r>
          </w:p>
        </w:tc>
      </w:tr>
      <w:tr w:rsidR="00867505" w14:paraId="57E89594" w14:textId="77777777" w:rsidTr="00401DFA">
        <w:tc>
          <w:tcPr>
            <w:tcW w:w="0" w:type="auto"/>
          </w:tcPr>
          <w:p w14:paraId="7B20DD39" w14:textId="77777777" w:rsidR="00867505" w:rsidRDefault="00000000">
            <w:pPr>
              <w:pStyle w:val="Compact"/>
            </w:pPr>
            <w:r>
              <w:t>Uruchomienie</w:t>
            </w:r>
          </w:p>
        </w:tc>
        <w:tc>
          <w:tcPr>
            <w:tcW w:w="0" w:type="auto"/>
          </w:tcPr>
          <w:p w14:paraId="36D3CE97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76A94C7F" w14:textId="77777777" w:rsidR="00867505" w:rsidRDefault="00867505">
            <w:pPr>
              <w:pStyle w:val="Compact"/>
            </w:pPr>
          </w:p>
        </w:tc>
      </w:tr>
      <w:tr w:rsidR="00867505" w14:paraId="4A945F70" w14:textId="77777777" w:rsidTr="00401DFA">
        <w:tc>
          <w:tcPr>
            <w:tcW w:w="0" w:type="auto"/>
          </w:tcPr>
          <w:p w14:paraId="10BF28E8" w14:textId="77777777" w:rsidR="00867505" w:rsidRDefault="00000000">
            <w:pPr>
              <w:pStyle w:val="Compact"/>
            </w:pPr>
            <w:r>
              <w:t>Utrudnienia zmiany biegów</w:t>
            </w:r>
          </w:p>
        </w:tc>
        <w:tc>
          <w:tcPr>
            <w:tcW w:w="0" w:type="auto"/>
          </w:tcPr>
          <w:p w14:paraId="10911377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28A48523" w14:textId="77777777" w:rsidR="00867505" w:rsidRDefault="00867505">
            <w:pPr>
              <w:pStyle w:val="Compact"/>
            </w:pPr>
          </w:p>
        </w:tc>
      </w:tr>
      <w:tr w:rsidR="00867505" w14:paraId="03E50AD1" w14:textId="77777777" w:rsidTr="00401DFA">
        <w:tc>
          <w:tcPr>
            <w:tcW w:w="0" w:type="auto"/>
          </w:tcPr>
          <w:p w14:paraId="391E2FB8" w14:textId="77777777" w:rsidR="00867505" w:rsidRDefault="00000000">
            <w:pPr>
              <w:pStyle w:val="Compact"/>
            </w:pPr>
            <w:r>
              <w:t>Utrzymanie toru jazdy</w:t>
            </w:r>
          </w:p>
        </w:tc>
        <w:tc>
          <w:tcPr>
            <w:tcW w:w="0" w:type="auto"/>
          </w:tcPr>
          <w:p w14:paraId="56196C20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2855F000" w14:textId="77777777" w:rsidR="00867505" w:rsidRDefault="00867505">
            <w:pPr>
              <w:pStyle w:val="Compact"/>
            </w:pPr>
          </w:p>
        </w:tc>
      </w:tr>
      <w:tr w:rsidR="00867505" w14:paraId="19D1C806" w14:textId="77777777" w:rsidTr="00401DFA">
        <w:tc>
          <w:tcPr>
            <w:tcW w:w="0" w:type="auto"/>
          </w:tcPr>
          <w:p w14:paraId="04DCAD1A" w14:textId="77777777" w:rsidR="00867505" w:rsidRDefault="00000000">
            <w:pPr>
              <w:pStyle w:val="Compact"/>
            </w:pPr>
            <w:r>
              <w:t>Tempomat</w:t>
            </w:r>
          </w:p>
        </w:tc>
        <w:tc>
          <w:tcPr>
            <w:tcW w:w="0" w:type="auto"/>
          </w:tcPr>
          <w:p w14:paraId="20E96243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346B7770" w14:textId="77777777" w:rsidR="00867505" w:rsidRDefault="00867505">
            <w:pPr>
              <w:pStyle w:val="Compact"/>
            </w:pPr>
          </w:p>
        </w:tc>
      </w:tr>
      <w:tr w:rsidR="00867505" w14:paraId="52DA0803" w14:textId="77777777" w:rsidTr="00401DFA">
        <w:tc>
          <w:tcPr>
            <w:tcW w:w="0" w:type="auto"/>
          </w:tcPr>
          <w:p w14:paraId="1FF35AD5" w14:textId="77777777" w:rsidR="00867505" w:rsidRDefault="00000000">
            <w:pPr>
              <w:pStyle w:val="Compact"/>
            </w:pPr>
            <w:r>
              <w:t>Hamowanie</w:t>
            </w:r>
          </w:p>
        </w:tc>
        <w:tc>
          <w:tcPr>
            <w:tcW w:w="0" w:type="auto"/>
          </w:tcPr>
          <w:p w14:paraId="55F07040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040F1D0C" w14:textId="77777777" w:rsidR="00867505" w:rsidRDefault="00867505">
            <w:pPr>
              <w:pStyle w:val="Compact"/>
            </w:pPr>
          </w:p>
        </w:tc>
      </w:tr>
      <w:tr w:rsidR="00867505" w14:paraId="4ABA5E59" w14:textId="77777777" w:rsidTr="00401DFA">
        <w:tc>
          <w:tcPr>
            <w:tcW w:w="0" w:type="auto"/>
          </w:tcPr>
          <w:p w14:paraId="11722CD7" w14:textId="77777777" w:rsidR="00867505" w:rsidRDefault="00000000">
            <w:pPr>
              <w:pStyle w:val="Compact"/>
            </w:pPr>
            <w:r>
              <w:t>Przyspieszenie</w:t>
            </w:r>
          </w:p>
        </w:tc>
        <w:tc>
          <w:tcPr>
            <w:tcW w:w="0" w:type="auto"/>
          </w:tcPr>
          <w:p w14:paraId="642EEE19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7771258C" w14:textId="77777777" w:rsidR="00867505" w:rsidRDefault="00867505">
            <w:pPr>
              <w:pStyle w:val="Compact"/>
            </w:pPr>
          </w:p>
        </w:tc>
      </w:tr>
      <w:tr w:rsidR="00867505" w14:paraId="7107033B" w14:textId="77777777" w:rsidTr="00401DFA">
        <w:tc>
          <w:tcPr>
            <w:tcW w:w="0" w:type="auto"/>
          </w:tcPr>
          <w:p w14:paraId="6AC26B26" w14:textId="77777777" w:rsidR="00867505" w:rsidRDefault="00000000">
            <w:pPr>
              <w:pStyle w:val="Compact"/>
            </w:pPr>
            <w:r>
              <w:t>Luz na kierownicy</w:t>
            </w:r>
          </w:p>
        </w:tc>
        <w:tc>
          <w:tcPr>
            <w:tcW w:w="0" w:type="auto"/>
          </w:tcPr>
          <w:p w14:paraId="3F958372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65E082CE" w14:textId="77777777" w:rsidR="00867505" w:rsidRDefault="00867505">
            <w:pPr>
              <w:pStyle w:val="Compact"/>
            </w:pPr>
          </w:p>
        </w:tc>
      </w:tr>
      <w:tr w:rsidR="00867505" w14:paraId="3DE45F60" w14:textId="77777777" w:rsidTr="00401DFA">
        <w:tc>
          <w:tcPr>
            <w:tcW w:w="0" w:type="auto"/>
          </w:tcPr>
          <w:p w14:paraId="3513EBF1" w14:textId="77777777" w:rsidR="00867505" w:rsidRDefault="00000000">
            <w:pPr>
              <w:pStyle w:val="Compact"/>
            </w:pPr>
            <w:r>
              <w:t>Zawieszenie</w:t>
            </w:r>
          </w:p>
        </w:tc>
        <w:tc>
          <w:tcPr>
            <w:tcW w:w="0" w:type="auto"/>
          </w:tcPr>
          <w:p w14:paraId="584F399E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72623DA9" w14:textId="77777777" w:rsidR="00867505" w:rsidRDefault="00867505">
            <w:pPr>
              <w:pStyle w:val="Compact"/>
            </w:pPr>
          </w:p>
        </w:tc>
      </w:tr>
      <w:tr w:rsidR="00867505" w14:paraId="37E3CCE7" w14:textId="77777777" w:rsidTr="00401DFA">
        <w:tc>
          <w:tcPr>
            <w:tcW w:w="0" w:type="auto"/>
          </w:tcPr>
          <w:p w14:paraId="7D2BBDC3" w14:textId="77777777" w:rsidR="00867505" w:rsidRDefault="00000000">
            <w:pPr>
              <w:pStyle w:val="Compact"/>
            </w:pPr>
            <w:r>
              <w:t>Hamulec ręczny</w:t>
            </w:r>
          </w:p>
        </w:tc>
        <w:tc>
          <w:tcPr>
            <w:tcW w:w="0" w:type="auto"/>
          </w:tcPr>
          <w:p w14:paraId="121BE485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531A6D66" w14:textId="77777777" w:rsidR="00867505" w:rsidRDefault="00867505">
            <w:pPr>
              <w:pStyle w:val="Compact"/>
            </w:pPr>
          </w:p>
        </w:tc>
      </w:tr>
    </w:tbl>
    <w:p w14:paraId="39389482" w14:textId="77777777" w:rsidR="00867505" w:rsidRDefault="00000000">
      <w:pPr>
        <w:pStyle w:val="Heading3"/>
      </w:pPr>
      <w:bookmarkStart w:id="12" w:name="podsumowanie-1"/>
      <w:r>
        <w:t>Podsumowanie:</w:t>
      </w:r>
    </w:p>
    <w:p w14:paraId="4AA609DB" w14:textId="77777777" w:rsidR="00867505" w:rsidRDefault="00000000">
      <w:pPr>
        <w:pStyle w:val="FirstParagraph"/>
      </w:pPr>
      <w:r>
        <w:t>[PODSUMOWANIE]</w:t>
      </w:r>
    </w:p>
    <w:p w14:paraId="5ED4ED19" w14:textId="77777777" w:rsidR="00867505" w:rsidRDefault="00000000">
      <w:pPr>
        <w:pStyle w:val="Heading2"/>
      </w:pPr>
      <w:bookmarkStart w:id="13" w:name="warsztat"/>
      <w:bookmarkEnd w:id="11"/>
      <w:bookmarkEnd w:id="12"/>
      <w:r>
        <w:t>Warsztat</w:t>
      </w:r>
    </w:p>
    <w:p w14:paraId="2998D06B" w14:textId="77777777" w:rsidR="00867505" w:rsidRDefault="00000000">
      <w:pPr>
        <w:pStyle w:val="Heading3"/>
      </w:pPr>
      <w:bookmarkStart w:id="14" w:name="kontrola-podwozia"/>
      <w:r>
        <w:t>Kontrola podwozia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4210"/>
        <w:gridCol w:w="1904"/>
        <w:gridCol w:w="3508"/>
      </w:tblGrid>
      <w:tr w:rsidR="00867505" w14:paraId="62C9EB8D" w14:textId="77777777" w:rsidTr="00401D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465" w:type="dxa"/>
            <w:tcBorders>
              <w:bottom w:val="none" w:sz="0" w:space="0" w:color="auto"/>
            </w:tcBorders>
          </w:tcPr>
          <w:p w14:paraId="668067C5" w14:textId="77777777" w:rsidR="00867505" w:rsidRDefault="00000000">
            <w:pPr>
              <w:pStyle w:val="Compact"/>
            </w:pPr>
            <w:r>
              <w:t>Nazwa elementu</w:t>
            </w:r>
          </w:p>
        </w:tc>
        <w:tc>
          <w:tcPr>
            <w:tcW w:w="1567" w:type="dxa"/>
            <w:tcBorders>
              <w:bottom w:val="none" w:sz="0" w:space="0" w:color="auto"/>
            </w:tcBorders>
          </w:tcPr>
          <w:p w14:paraId="6719D4AB" w14:textId="77777777" w:rsidR="00867505" w:rsidRDefault="00000000">
            <w:pPr>
              <w:pStyle w:val="Compact"/>
            </w:pPr>
            <w:r>
              <w:t>Wynik</w:t>
            </w:r>
          </w:p>
        </w:tc>
        <w:tc>
          <w:tcPr>
            <w:tcW w:w="2887" w:type="dxa"/>
            <w:tcBorders>
              <w:bottom w:val="none" w:sz="0" w:space="0" w:color="auto"/>
            </w:tcBorders>
          </w:tcPr>
          <w:p w14:paraId="650097BC" w14:textId="77777777" w:rsidR="00867505" w:rsidRDefault="00000000">
            <w:pPr>
              <w:pStyle w:val="Compact"/>
            </w:pPr>
            <w:r>
              <w:t>Uwagi</w:t>
            </w:r>
          </w:p>
        </w:tc>
      </w:tr>
      <w:tr w:rsidR="00867505" w14:paraId="17EF21A4" w14:textId="77777777" w:rsidTr="00401DFA">
        <w:tc>
          <w:tcPr>
            <w:tcW w:w="3465" w:type="dxa"/>
          </w:tcPr>
          <w:p w14:paraId="775E5B68" w14:textId="77777777" w:rsidR="00867505" w:rsidRDefault="00000000">
            <w:pPr>
              <w:pStyle w:val="Compact"/>
            </w:pPr>
            <w:r>
              <w:t>Osłona silnika od spodu</w:t>
            </w:r>
          </w:p>
        </w:tc>
        <w:tc>
          <w:tcPr>
            <w:tcW w:w="1567" w:type="dxa"/>
          </w:tcPr>
          <w:p w14:paraId="79E5A727" w14:textId="77777777" w:rsidR="00867505" w:rsidRDefault="00867505">
            <w:pPr>
              <w:pStyle w:val="Compact"/>
            </w:pPr>
          </w:p>
        </w:tc>
        <w:tc>
          <w:tcPr>
            <w:tcW w:w="2887" w:type="dxa"/>
          </w:tcPr>
          <w:p w14:paraId="7A4A8577" w14:textId="77777777" w:rsidR="00867505" w:rsidRDefault="00867505">
            <w:pPr>
              <w:pStyle w:val="Compact"/>
            </w:pPr>
          </w:p>
        </w:tc>
      </w:tr>
      <w:tr w:rsidR="00867505" w14:paraId="2B7FD0FC" w14:textId="77777777" w:rsidTr="00401DFA">
        <w:tc>
          <w:tcPr>
            <w:tcW w:w="3465" w:type="dxa"/>
          </w:tcPr>
          <w:p w14:paraId="4BEA4A59" w14:textId="77777777" w:rsidR="00867505" w:rsidRDefault="00000000">
            <w:pPr>
              <w:pStyle w:val="Compact"/>
            </w:pPr>
            <w:r>
              <w:t>Wycieki silnika od spodu</w:t>
            </w:r>
          </w:p>
        </w:tc>
        <w:tc>
          <w:tcPr>
            <w:tcW w:w="1567" w:type="dxa"/>
          </w:tcPr>
          <w:p w14:paraId="763313E4" w14:textId="77777777" w:rsidR="00867505" w:rsidRDefault="00867505">
            <w:pPr>
              <w:pStyle w:val="Compact"/>
            </w:pPr>
          </w:p>
        </w:tc>
        <w:tc>
          <w:tcPr>
            <w:tcW w:w="2887" w:type="dxa"/>
          </w:tcPr>
          <w:p w14:paraId="208F10AF" w14:textId="77777777" w:rsidR="00867505" w:rsidRDefault="00867505">
            <w:pPr>
              <w:pStyle w:val="Compact"/>
            </w:pPr>
          </w:p>
        </w:tc>
      </w:tr>
      <w:tr w:rsidR="00867505" w:rsidRPr="00401DFA" w14:paraId="4BEDA977" w14:textId="77777777" w:rsidTr="00401DFA">
        <w:tc>
          <w:tcPr>
            <w:tcW w:w="3465" w:type="dxa"/>
          </w:tcPr>
          <w:p w14:paraId="61810AFE" w14:textId="77777777" w:rsidR="00867505" w:rsidRPr="00401DFA" w:rsidRDefault="00000000">
            <w:pPr>
              <w:pStyle w:val="Compact"/>
              <w:rPr>
                <w:lang w:val="pl-PL"/>
              </w:rPr>
            </w:pPr>
            <w:r w:rsidRPr="00401DFA">
              <w:rPr>
                <w:lang w:val="pl-PL"/>
              </w:rPr>
              <w:t>Przekładnia kierownicza - wycieki i luzy</w:t>
            </w:r>
          </w:p>
        </w:tc>
        <w:tc>
          <w:tcPr>
            <w:tcW w:w="1567" w:type="dxa"/>
          </w:tcPr>
          <w:p w14:paraId="2E8F9C00" w14:textId="77777777" w:rsidR="00867505" w:rsidRPr="00401DFA" w:rsidRDefault="00867505">
            <w:pPr>
              <w:pStyle w:val="Compact"/>
              <w:rPr>
                <w:lang w:val="pl-PL"/>
              </w:rPr>
            </w:pPr>
          </w:p>
        </w:tc>
        <w:tc>
          <w:tcPr>
            <w:tcW w:w="2887" w:type="dxa"/>
          </w:tcPr>
          <w:p w14:paraId="56606ACA" w14:textId="77777777" w:rsidR="00867505" w:rsidRPr="00401DFA" w:rsidRDefault="00867505">
            <w:pPr>
              <w:pStyle w:val="Compact"/>
              <w:rPr>
                <w:lang w:val="pl-PL"/>
              </w:rPr>
            </w:pPr>
          </w:p>
        </w:tc>
      </w:tr>
      <w:tr w:rsidR="00867505" w14:paraId="2DF247B2" w14:textId="77777777" w:rsidTr="00401DFA">
        <w:tc>
          <w:tcPr>
            <w:tcW w:w="3465" w:type="dxa"/>
          </w:tcPr>
          <w:p w14:paraId="778B0B26" w14:textId="77777777" w:rsidR="00867505" w:rsidRDefault="00000000">
            <w:pPr>
              <w:pStyle w:val="Compact"/>
            </w:pPr>
            <w:proofErr w:type="spellStart"/>
            <w:r>
              <w:t>Wahacze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tuleje</w:t>
            </w:r>
            <w:proofErr w:type="spellEnd"/>
            <w:r>
              <w:t xml:space="preserve"> </w:t>
            </w:r>
            <w:proofErr w:type="spellStart"/>
            <w:r>
              <w:t>wahaczy</w:t>
            </w:r>
            <w:proofErr w:type="spellEnd"/>
          </w:p>
        </w:tc>
        <w:tc>
          <w:tcPr>
            <w:tcW w:w="1567" w:type="dxa"/>
          </w:tcPr>
          <w:p w14:paraId="2C37B79A" w14:textId="77777777" w:rsidR="00867505" w:rsidRDefault="00867505">
            <w:pPr>
              <w:pStyle w:val="Compact"/>
            </w:pPr>
          </w:p>
        </w:tc>
        <w:tc>
          <w:tcPr>
            <w:tcW w:w="2887" w:type="dxa"/>
          </w:tcPr>
          <w:p w14:paraId="708B6017" w14:textId="77777777" w:rsidR="00867505" w:rsidRDefault="00867505">
            <w:pPr>
              <w:pStyle w:val="Compact"/>
            </w:pPr>
          </w:p>
        </w:tc>
      </w:tr>
      <w:tr w:rsidR="00867505" w:rsidRPr="00401DFA" w14:paraId="693FE258" w14:textId="77777777" w:rsidTr="00401DFA">
        <w:tc>
          <w:tcPr>
            <w:tcW w:w="3465" w:type="dxa"/>
          </w:tcPr>
          <w:p w14:paraId="42B53C86" w14:textId="77777777" w:rsidR="00867505" w:rsidRPr="00401DFA" w:rsidRDefault="00000000">
            <w:pPr>
              <w:pStyle w:val="Compact"/>
              <w:rPr>
                <w:lang w:val="pl-PL"/>
              </w:rPr>
            </w:pPr>
            <w:r w:rsidRPr="00401DFA">
              <w:rPr>
                <w:lang w:val="pl-PL"/>
              </w:rPr>
              <w:t>Układ napędowy - przeguby, półosie, wał</w:t>
            </w:r>
          </w:p>
        </w:tc>
        <w:tc>
          <w:tcPr>
            <w:tcW w:w="1567" w:type="dxa"/>
          </w:tcPr>
          <w:p w14:paraId="3DDFB7BF" w14:textId="77777777" w:rsidR="00867505" w:rsidRPr="00401DFA" w:rsidRDefault="00867505">
            <w:pPr>
              <w:pStyle w:val="Compact"/>
              <w:rPr>
                <w:lang w:val="pl-PL"/>
              </w:rPr>
            </w:pPr>
          </w:p>
        </w:tc>
        <w:tc>
          <w:tcPr>
            <w:tcW w:w="2887" w:type="dxa"/>
          </w:tcPr>
          <w:p w14:paraId="4A98F6C6" w14:textId="77777777" w:rsidR="00867505" w:rsidRPr="00401DFA" w:rsidRDefault="00867505">
            <w:pPr>
              <w:pStyle w:val="Compact"/>
              <w:rPr>
                <w:lang w:val="pl-PL"/>
              </w:rPr>
            </w:pPr>
          </w:p>
        </w:tc>
      </w:tr>
      <w:tr w:rsidR="00867505" w14:paraId="17518986" w14:textId="77777777" w:rsidTr="00401DFA">
        <w:tc>
          <w:tcPr>
            <w:tcW w:w="3465" w:type="dxa"/>
          </w:tcPr>
          <w:p w14:paraId="52DB30B2" w14:textId="77777777" w:rsidR="00867505" w:rsidRDefault="00000000">
            <w:pPr>
              <w:pStyle w:val="Compact"/>
            </w:pPr>
            <w:proofErr w:type="spellStart"/>
            <w:r>
              <w:t>Łożyska</w:t>
            </w:r>
            <w:proofErr w:type="spellEnd"/>
            <w:r>
              <w:t xml:space="preserve"> </w:t>
            </w:r>
            <w:proofErr w:type="spellStart"/>
            <w:r>
              <w:t>wszystkich</w:t>
            </w:r>
            <w:proofErr w:type="spellEnd"/>
            <w:r>
              <w:t xml:space="preserve"> </w:t>
            </w:r>
            <w:proofErr w:type="spellStart"/>
            <w:r>
              <w:t>kół</w:t>
            </w:r>
            <w:proofErr w:type="spellEnd"/>
          </w:p>
        </w:tc>
        <w:tc>
          <w:tcPr>
            <w:tcW w:w="1567" w:type="dxa"/>
          </w:tcPr>
          <w:p w14:paraId="3DE7F7A1" w14:textId="77777777" w:rsidR="00867505" w:rsidRDefault="00867505">
            <w:pPr>
              <w:pStyle w:val="Compact"/>
            </w:pPr>
          </w:p>
        </w:tc>
        <w:tc>
          <w:tcPr>
            <w:tcW w:w="2887" w:type="dxa"/>
          </w:tcPr>
          <w:p w14:paraId="0713A299" w14:textId="77777777" w:rsidR="00867505" w:rsidRDefault="00867505">
            <w:pPr>
              <w:pStyle w:val="Compact"/>
            </w:pPr>
          </w:p>
        </w:tc>
      </w:tr>
      <w:tr w:rsidR="00867505" w:rsidRPr="00401DFA" w14:paraId="42FF2D29" w14:textId="77777777" w:rsidTr="00401DFA">
        <w:tc>
          <w:tcPr>
            <w:tcW w:w="3465" w:type="dxa"/>
          </w:tcPr>
          <w:p w14:paraId="2E15872A" w14:textId="77777777" w:rsidR="00867505" w:rsidRPr="00401DFA" w:rsidRDefault="00000000">
            <w:pPr>
              <w:pStyle w:val="Compact"/>
              <w:rPr>
                <w:lang w:val="pl-PL"/>
              </w:rPr>
            </w:pPr>
            <w:r w:rsidRPr="00401DFA">
              <w:rPr>
                <w:lang w:val="pl-PL"/>
              </w:rPr>
              <w:t>Stan opon od strony wewnętrznej</w:t>
            </w:r>
          </w:p>
        </w:tc>
        <w:tc>
          <w:tcPr>
            <w:tcW w:w="1567" w:type="dxa"/>
          </w:tcPr>
          <w:p w14:paraId="0AEF138D" w14:textId="77777777" w:rsidR="00867505" w:rsidRPr="00401DFA" w:rsidRDefault="00867505">
            <w:pPr>
              <w:pStyle w:val="Compact"/>
              <w:rPr>
                <w:lang w:val="pl-PL"/>
              </w:rPr>
            </w:pPr>
          </w:p>
        </w:tc>
        <w:tc>
          <w:tcPr>
            <w:tcW w:w="2887" w:type="dxa"/>
          </w:tcPr>
          <w:p w14:paraId="10CDD208" w14:textId="77777777" w:rsidR="00867505" w:rsidRPr="00401DFA" w:rsidRDefault="00867505">
            <w:pPr>
              <w:pStyle w:val="Compact"/>
              <w:rPr>
                <w:lang w:val="pl-PL"/>
              </w:rPr>
            </w:pPr>
          </w:p>
        </w:tc>
      </w:tr>
      <w:tr w:rsidR="00867505" w14:paraId="4F5E0FD7" w14:textId="77777777" w:rsidTr="00401DFA">
        <w:tc>
          <w:tcPr>
            <w:tcW w:w="3465" w:type="dxa"/>
          </w:tcPr>
          <w:p w14:paraId="527456D5" w14:textId="77777777" w:rsidR="00867505" w:rsidRDefault="00000000">
            <w:pPr>
              <w:pStyle w:val="Compact"/>
            </w:pPr>
            <w:proofErr w:type="spellStart"/>
            <w:r>
              <w:t>Wizualne</w:t>
            </w:r>
            <w:proofErr w:type="spellEnd"/>
            <w:r>
              <w:t xml:space="preserve"> </w:t>
            </w:r>
            <w:proofErr w:type="spellStart"/>
            <w:r>
              <w:t>oględziny</w:t>
            </w:r>
            <w:proofErr w:type="spellEnd"/>
            <w:r>
              <w:t xml:space="preserve"> </w:t>
            </w:r>
            <w:proofErr w:type="spellStart"/>
            <w:r>
              <w:t>amortyzatorów</w:t>
            </w:r>
            <w:proofErr w:type="spellEnd"/>
          </w:p>
        </w:tc>
        <w:tc>
          <w:tcPr>
            <w:tcW w:w="1567" w:type="dxa"/>
          </w:tcPr>
          <w:p w14:paraId="54341A85" w14:textId="77777777" w:rsidR="00867505" w:rsidRDefault="00867505">
            <w:pPr>
              <w:pStyle w:val="Compact"/>
            </w:pPr>
          </w:p>
        </w:tc>
        <w:tc>
          <w:tcPr>
            <w:tcW w:w="2887" w:type="dxa"/>
          </w:tcPr>
          <w:p w14:paraId="6DEA44CB" w14:textId="77777777" w:rsidR="00867505" w:rsidRDefault="00867505">
            <w:pPr>
              <w:pStyle w:val="Compact"/>
            </w:pPr>
          </w:p>
        </w:tc>
      </w:tr>
      <w:tr w:rsidR="00867505" w14:paraId="79D248BF" w14:textId="77777777" w:rsidTr="00401DFA">
        <w:tc>
          <w:tcPr>
            <w:tcW w:w="3465" w:type="dxa"/>
          </w:tcPr>
          <w:p w14:paraId="66927AC1" w14:textId="77777777" w:rsidR="00867505" w:rsidRDefault="00000000">
            <w:pPr>
              <w:pStyle w:val="Compact"/>
            </w:pPr>
            <w:r>
              <w:t>Ocena wizualna tarcz hamulcowych</w:t>
            </w:r>
          </w:p>
        </w:tc>
        <w:tc>
          <w:tcPr>
            <w:tcW w:w="1567" w:type="dxa"/>
          </w:tcPr>
          <w:p w14:paraId="1C7C1B2D" w14:textId="77777777" w:rsidR="00867505" w:rsidRDefault="00867505">
            <w:pPr>
              <w:pStyle w:val="Compact"/>
            </w:pPr>
          </w:p>
        </w:tc>
        <w:tc>
          <w:tcPr>
            <w:tcW w:w="2887" w:type="dxa"/>
          </w:tcPr>
          <w:p w14:paraId="602B57C0" w14:textId="77777777" w:rsidR="00867505" w:rsidRDefault="00867505">
            <w:pPr>
              <w:pStyle w:val="Compact"/>
            </w:pPr>
          </w:p>
        </w:tc>
      </w:tr>
      <w:tr w:rsidR="00867505" w14:paraId="43EE4F9B" w14:textId="77777777" w:rsidTr="00401DFA">
        <w:tc>
          <w:tcPr>
            <w:tcW w:w="3465" w:type="dxa"/>
          </w:tcPr>
          <w:p w14:paraId="133DCC16" w14:textId="77777777" w:rsidR="00867505" w:rsidRDefault="00000000">
            <w:pPr>
              <w:pStyle w:val="Compact"/>
            </w:pPr>
            <w:r>
              <w:t>Ocena wizualna klocków hamulcowych</w:t>
            </w:r>
          </w:p>
        </w:tc>
        <w:tc>
          <w:tcPr>
            <w:tcW w:w="1567" w:type="dxa"/>
          </w:tcPr>
          <w:p w14:paraId="44CB35D8" w14:textId="77777777" w:rsidR="00867505" w:rsidRDefault="00867505">
            <w:pPr>
              <w:pStyle w:val="Compact"/>
            </w:pPr>
          </w:p>
        </w:tc>
        <w:tc>
          <w:tcPr>
            <w:tcW w:w="2887" w:type="dxa"/>
          </w:tcPr>
          <w:p w14:paraId="42DD6EBE" w14:textId="77777777" w:rsidR="00867505" w:rsidRDefault="00867505">
            <w:pPr>
              <w:pStyle w:val="Compact"/>
            </w:pPr>
          </w:p>
        </w:tc>
      </w:tr>
      <w:tr w:rsidR="00867505" w14:paraId="0BDA6D56" w14:textId="77777777" w:rsidTr="00401DFA">
        <w:tc>
          <w:tcPr>
            <w:tcW w:w="3465" w:type="dxa"/>
          </w:tcPr>
          <w:p w14:paraId="2870CC52" w14:textId="77777777" w:rsidR="00867505" w:rsidRDefault="00000000">
            <w:pPr>
              <w:pStyle w:val="Compact"/>
            </w:pPr>
            <w:r>
              <w:t>Ocena przewodów hamulcowych</w:t>
            </w:r>
          </w:p>
        </w:tc>
        <w:tc>
          <w:tcPr>
            <w:tcW w:w="1567" w:type="dxa"/>
          </w:tcPr>
          <w:p w14:paraId="0A5B258F" w14:textId="77777777" w:rsidR="00867505" w:rsidRDefault="00867505">
            <w:pPr>
              <w:pStyle w:val="Compact"/>
            </w:pPr>
          </w:p>
        </w:tc>
        <w:tc>
          <w:tcPr>
            <w:tcW w:w="2887" w:type="dxa"/>
          </w:tcPr>
          <w:p w14:paraId="65BC822A" w14:textId="77777777" w:rsidR="00867505" w:rsidRDefault="00867505">
            <w:pPr>
              <w:pStyle w:val="Compact"/>
            </w:pPr>
          </w:p>
        </w:tc>
      </w:tr>
      <w:tr w:rsidR="00867505" w14:paraId="5CDED937" w14:textId="77777777" w:rsidTr="00401DFA">
        <w:tc>
          <w:tcPr>
            <w:tcW w:w="3465" w:type="dxa"/>
          </w:tcPr>
          <w:p w14:paraId="55A13B2E" w14:textId="77777777" w:rsidR="00867505" w:rsidRDefault="00000000">
            <w:pPr>
              <w:pStyle w:val="Compact"/>
            </w:pPr>
            <w:r>
              <w:t>Widoczne naprawy powypadkowe</w:t>
            </w:r>
          </w:p>
        </w:tc>
        <w:tc>
          <w:tcPr>
            <w:tcW w:w="1567" w:type="dxa"/>
          </w:tcPr>
          <w:p w14:paraId="256843BB" w14:textId="77777777" w:rsidR="00867505" w:rsidRDefault="00867505">
            <w:pPr>
              <w:pStyle w:val="Compact"/>
            </w:pPr>
          </w:p>
        </w:tc>
        <w:tc>
          <w:tcPr>
            <w:tcW w:w="2887" w:type="dxa"/>
          </w:tcPr>
          <w:p w14:paraId="2BFB259E" w14:textId="77777777" w:rsidR="00867505" w:rsidRDefault="00867505">
            <w:pPr>
              <w:pStyle w:val="Compact"/>
            </w:pPr>
          </w:p>
        </w:tc>
      </w:tr>
      <w:tr w:rsidR="00867505" w14:paraId="4E4418AE" w14:textId="77777777" w:rsidTr="00401DFA">
        <w:tc>
          <w:tcPr>
            <w:tcW w:w="3465" w:type="dxa"/>
          </w:tcPr>
          <w:p w14:paraId="6C40035F" w14:textId="77777777" w:rsidR="00867505" w:rsidRDefault="00000000">
            <w:pPr>
              <w:pStyle w:val="Compact"/>
            </w:pPr>
            <w:r>
              <w:t>Widoczne elementy korozji</w:t>
            </w:r>
          </w:p>
        </w:tc>
        <w:tc>
          <w:tcPr>
            <w:tcW w:w="1567" w:type="dxa"/>
          </w:tcPr>
          <w:p w14:paraId="6ECE3F08" w14:textId="77777777" w:rsidR="00867505" w:rsidRDefault="00867505">
            <w:pPr>
              <w:pStyle w:val="Compact"/>
            </w:pPr>
          </w:p>
        </w:tc>
        <w:tc>
          <w:tcPr>
            <w:tcW w:w="2887" w:type="dxa"/>
          </w:tcPr>
          <w:p w14:paraId="795508EB" w14:textId="77777777" w:rsidR="00867505" w:rsidRDefault="00867505">
            <w:pPr>
              <w:pStyle w:val="Compact"/>
            </w:pPr>
          </w:p>
        </w:tc>
      </w:tr>
      <w:tr w:rsidR="00867505" w14:paraId="140524F8" w14:textId="77777777" w:rsidTr="00401DFA">
        <w:tc>
          <w:tcPr>
            <w:tcW w:w="3465" w:type="dxa"/>
          </w:tcPr>
          <w:p w14:paraId="2573A80D" w14:textId="77777777" w:rsidR="00867505" w:rsidRDefault="00000000">
            <w:pPr>
              <w:pStyle w:val="Compact"/>
            </w:pPr>
            <w:r>
              <w:t>Zawieszenie</w:t>
            </w:r>
          </w:p>
        </w:tc>
        <w:tc>
          <w:tcPr>
            <w:tcW w:w="1567" w:type="dxa"/>
          </w:tcPr>
          <w:p w14:paraId="6102B038" w14:textId="77777777" w:rsidR="00867505" w:rsidRDefault="00867505">
            <w:pPr>
              <w:pStyle w:val="Compact"/>
            </w:pPr>
          </w:p>
        </w:tc>
        <w:tc>
          <w:tcPr>
            <w:tcW w:w="2887" w:type="dxa"/>
          </w:tcPr>
          <w:p w14:paraId="3F2F48B5" w14:textId="77777777" w:rsidR="00867505" w:rsidRDefault="00867505">
            <w:pPr>
              <w:pStyle w:val="Compact"/>
            </w:pPr>
          </w:p>
        </w:tc>
      </w:tr>
    </w:tbl>
    <w:p w14:paraId="2467F013" w14:textId="77777777" w:rsidR="00867505" w:rsidRDefault="00000000">
      <w:pPr>
        <w:pStyle w:val="Heading3"/>
      </w:pPr>
      <w:bookmarkStart w:id="15" w:name="kontrola-komputerowa"/>
      <w:bookmarkEnd w:id="14"/>
      <w:r>
        <w:lastRenderedPageBreak/>
        <w:t>Kontrola komputerowa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721"/>
        <w:gridCol w:w="846"/>
        <w:gridCol w:w="854"/>
      </w:tblGrid>
      <w:tr w:rsidR="00867505" w14:paraId="52117183" w14:textId="77777777" w:rsidTr="00401D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4271C24C" w14:textId="77777777" w:rsidR="00867505" w:rsidRDefault="00000000">
            <w:pPr>
              <w:pStyle w:val="Compact"/>
            </w:pPr>
            <w:r>
              <w:t>Czy odczytano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137BCB2" w14:textId="77777777" w:rsidR="00867505" w:rsidRDefault="00000000">
            <w:pPr>
              <w:pStyle w:val="Compact"/>
            </w:pPr>
            <w:r>
              <w:t>Wynik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24EBF65" w14:textId="77777777" w:rsidR="00867505" w:rsidRDefault="00000000">
            <w:pPr>
              <w:pStyle w:val="Compact"/>
            </w:pPr>
            <w:r>
              <w:t>Uwagi</w:t>
            </w:r>
          </w:p>
        </w:tc>
      </w:tr>
      <w:tr w:rsidR="00867505" w14:paraId="4D09547E" w14:textId="77777777" w:rsidTr="00401DFA">
        <w:tc>
          <w:tcPr>
            <w:tcW w:w="0" w:type="auto"/>
          </w:tcPr>
          <w:p w14:paraId="023C971E" w14:textId="77777777" w:rsidR="00867505" w:rsidRDefault="00000000">
            <w:pPr>
              <w:pStyle w:val="Compact"/>
            </w:pPr>
            <w:r>
              <w:t>Przebieg</w:t>
            </w:r>
          </w:p>
        </w:tc>
        <w:tc>
          <w:tcPr>
            <w:tcW w:w="0" w:type="auto"/>
          </w:tcPr>
          <w:p w14:paraId="697E1C48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260FF3D1" w14:textId="77777777" w:rsidR="00867505" w:rsidRDefault="00867505">
            <w:pPr>
              <w:pStyle w:val="Compact"/>
            </w:pPr>
          </w:p>
        </w:tc>
      </w:tr>
      <w:tr w:rsidR="00867505" w14:paraId="76E6DB82" w14:textId="77777777" w:rsidTr="00401DFA">
        <w:tc>
          <w:tcPr>
            <w:tcW w:w="0" w:type="auto"/>
          </w:tcPr>
          <w:p w14:paraId="79FB4F1F" w14:textId="77777777" w:rsidR="00867505" w:rsidRDefault="00000000">
            <w:pPr>
              <w:pStyle w:val="Compact"/>
            </w:pPr>
            <w:r>
              <w:t>Błędy</w:t>
            </w:r>
          </w:p>
        </w:tc>
        <w:tc>
          <w:tcPr>
            <w:tcW w:w="0" w:type="auto"/>
          </w:tcPr>
          <w:p w14:paraId="391740F0" w14:textId="77777777" w:rsidR="00867505" w:rsidRDefault="00867505">
            <w:pPr>
              <w:pStyle w:val="Compact"/>
            </w:pPr>
          </w:p>
        </w:tc>
        <w:tc>
          <w:tcPr>
            <w:tcW w:w="0" w:type="auto"/>
          </w:tcPr>
          <w:p w14:paraId="4C230796" w14:textId="77777777" w:rsidR="00867505" w:rsidRDefault="00867505">
            <w:pPr>
              <w:pStyle w:val="Compact"/>
            </w:pPr>
          </w:p>
        </w:tc>
      </w:tr>
    </w:tbl>
    <w:p w14:paraId="117FF826" w14:textId="77777777" w:rsidR="00867505" w:rsidRDefault="00000000">
      <w:pPr>
        <w:pStyle w:val="Heading3"/>
      </w:pPr>
      <w:bookmarkStart w:id="16" w:name="podsumowanie-kontroli-komputerowej"/>
      <w:bookmarkEnd w:id="15"/>
      <w:r>
        <w:t>Podsumowanie kontroli komputerowej:</w:t>
      </w:r>
    </w:p>
    <w:p w14:paraId="755F8F43" w14:textId="77777777" w:rsidR="00867505" w:rsidRDefault="00000000">
      <w:pPr>
        <w:pStyle w:val="FirstParagraph"/>
      </w:pPr>
      <w:r>
        <w:t>[PODSUMOWANIE]</w:t>
      </w:r>
    </w:p>
    <w:p w14:paraId="6E07E5CA" w14:textId="77777777" w:rsidR="00867505" w:rsidRDefault="00000000">
      <w:pPr>
        <w:pStyle w:val="Heading3"/>
      </w:pPr>
      <w:bookmarkStart w:id="17" w:name="podsumowanie-2"/>
      <w:bookmarkEnd w:id="16"/>
      <w:r>
        <w:t>Podsumowanie:</w:t>
      </w:r>
    </w:p>
    <w:p w14:paraId="40075850" w14:textId="77777777" w:rsidR="00867505" w:rsidRDefault="00000000">
      <w:pPr>
        <w:pStyle w:val="FirstParagraph"/>
      </w:pPr>
      <w:r>
        <w:t>[PODSUMOWANIE]</w:t>
      </w:r>
    </w:p>
    <w:p w14:paraId="74D3DE7C" w14:textId="77777777" w:rsidR="00867505" w:rsidRDefault="00000000">
      <w:pPr>
        <w:pStyle w:val="Heading2"/>
      </w:pPr>
      <w:bookmarkStart w:id="18" w:name="podsumowanie-ogólne"/>
      <w:bookmarkEnd w:id="13"/>
      <w:bookmarkEnd w:id="17"/>
      <w:r>
        <w:t>Podsumowanie ogólne</w:t>
      </w:r>
    </w:p>
    <w:p w14:paraId="7F0B2AB0" w14:textId="77777777" w:rsidR="00867505" w:rsidRPr="00401DFA" w:rsidRDefault="00000000">
      <w:pPr>
        <w:pStyle w:val="Heading3"/>
        <w:rPr>
          <w:lang w:val="pl-PL"/>
        </w:rPr>
      </w:pPr>
      <w:bookmarkStart w:id="19" w:name="Xbf002738b5b5126ec34aa9c5b646af32cea434e"/>
      <w:r w:rsidRPr="00401DFA">
        <w:rPr>
          <w:lang w:val="pl-PL"/>
        </w:rPr>
        <w:t>Czy sprzedający przedstawił wszystkie usterki pojazdu?</w:t>
      </w:r>
    </w:p>
    <w:p w14:paraId="6A7194A7" w14:textId="77777777" w:rsidR="00867505" w:rsidRPr="00401DFA" w:rsidRDefault="00000000">
      <w:pPr>
        <w:pStyle w:val="FirstParagraph"/>
        <w:rPr>
          <w:lang w:val="pl-PL"/>
        </w:rPr>
      </w:pPr>
      <w:r w:rsidRPr="00401DFA">
        <w:rPr>
          <w:b/>
          <w:bCs/>
          <w:lang w:val="pl-PL"/>
        </w:rPr>
        <w:t>Odpowiedź:</w:t>
      </w:r>
      <w:r w:rsidRPr="00401DFA">
        <w:rPr>
          <w:lang w:val="pl-PL"/>
        </w:rPr>
        <w:t xml:space="preserve"> [ODPOWIEDZ]</w:t>
      </w:r>
      <w:r w:rsidRPr="00401DFA">
        <w:rPr>
          <w:lang w:val="pl-PL"/>
        </w:rPr>
        <w:br/>
      </w:r>
      <w:r w:rsidRPr="00401DFA">
        <w:rPr>
          <w:b/>
          <w:bCs/>
          <w:lang w:val="pl-PL"/>
        </w:rPr>
        <w:t>Uzasadnienie:</w:t>
      </w:r>
      <w:r w:rsidRPr="00401DFA">
        <w:rPr>
          <w:lang w:val="pl-PL"/>
        </w:rPr>
        <w:t xml:space="preserve"> [PODSUMOWANIE]</w:t>
      </w:r>
    </w:p>
    <w:p w14:paraId="2260A81B" w14:textId="77777777" w:rsidR="00867505" w:rsidRPr="00401DFA" w:rsidRDefault="00000000">
      <w:pPr>
        <w:pStyle w:val="Heading3"/>
        <w:rPr>
          <w:lang w:val="pl-PL"/>
        </w:rPr>
      </w:pPr>
      <w:bookmarkStart w:id="20" w:name="X69c5cc39f45ea2dd3b3d2a7ea101c0ce336a830"/>
      <w:bookmarkEnd w:id="19"/>
      <w:r w:rsidRPr="00401DFA">
        <w:rPr>
          <w:lang w:val="pl-PL"/>
        </w:rPr>
        <w:t>Czy oględziny pojazdu potwierdzają wskazany przebieg?</w:t>
      </w:r>
    </w:p>
    <w:p w14:paraId="711DDAB0" w14:textId="77777777" w:rsidR="00867505" w:rsidRPr="00401DFA" w:rsidRDefault="00000000">
      <w:pPr>
        <w:pStyle w:val="FirstParagraph"/>
        <w:rPr>
          <w:lang w:val="pl-PL"/>
        </w:rPr>
      </w:pPr>
      <w:r w:rsidRPr="00401DFA">
        <w:rPr>
          <w:b/>
          <w:bCs/>
          <w:lang w:val="pl-PL"/>
        </w:rPr>
        <w:t>Odpowiedź:</w:t>
      </w:r>
      <w:r w:rsidRPr="00401DFA">
        <w:rPr>
          <w:lang w:val="pl-PL"/>
        </w:rPr>
        <w:t xml:space="preserve"> [ODPOWIEDZ]</w:t>
      </w:r>
      <w:r w:rsidRPr="00401DFA">
        <w:rPr>
          <w:lang w:val="pl-PL"/>
        </w:rPr>
        <w:br/>
      </w:r>
      <w:r w:rsidRPr="00401DFA">
        <w:rPr>
          <w:b/>
          <w:bCs/>
          <w:lang w:val="pl-PL"/>
        </w:rPr>
        <w:t>Uzasadnienie:</w:t>
      </w:r>
      <w:r w:rsidRPr="00401DFA">
        <w:rPr>
          <w:lang w:val="pl-PL"/>
        </w:rPr>
        <w:t xml:space="preserve"> [PODSUMOWANIE]</w:t>
      </w:r>
    </w:p>
    <w:p w14:paraId="215B8BB3" w14:textId="77777777" w:rsidR="00867505" w:rsidRPr="00401DFA" w:rsidRDefault="00000000">
      <w:pPr>
        <w:pStyle w:val="Heading3"/>
        <w:rPr>
          <w:lang w:val="pl-PL"/>
        </w:rPr>
      </w:pPr>
      <w:bookmarkStart w:id="21" w:name="czy-można-polecić-pojazd-kupującemu"/>
      <w:bookmarkEnd w:id="20"/>
      <w:r w:rsidRPr="00401DFA">
        <w:rPr>
          <w:lang w:val="pl-PL"/>
        </w:rPr>
        <w:t>Czy można polecić pojazd kupującemu?</w:t>
      </w:r>
    </w:p>
    <w:p w14:paraId="500B0BF2" w14:textId="77777777" w:rsidR="00867505" w:rsidRPr="00401DFA" w:rsidRDefault="00000000">
      <w:pPr>
        <w:pStyle w:val="FirstParagraph"/>
        <w:rPr>
          <w:lang w:val="pl-PL"/>
        </w:rPr>
      </w:pPr>
      <w:r w:rsidRPr="00401DFA">
        <w:rPr>
          <w:b/>
          <w:bCs/>
          <w:lang w:val="pl-PL"/>
        </w:rPr>
        <w:t>Odpowiedź:</w:t>
      </w:r>
      <w:r w:rsidRPr="00401DFA">
        <w:rPr>
          <w:lang w:val="pl-PL"/>
        </w:rPr>
        <w:t xml:space="preserve"> [ODPOWIEDZ]</w:t>
      </w:r>
      <w:r w:rsidRPr="00401DFA">
        <w:rPr>
          <w:lang w:val="pl-PL"/>
        </w:rPr>
        <w:br/>
      </w:r>
      <w:r w:rsidRPr="00401DFA">
        <w:rPr>
          <w:b/>
          <w:bCs/>
          <w:lang w:val="pl-PL"/>
        </w:rPr>
        <w:t>Uzasadnienie:</w:t>
      </w:r>
      <w:r w:rsidRPr="00401DFA">
        <w:rPr>
          <w:lang w:val="pl-PL"/>
        </w:rPr>
        <w:t xml:space="preserve"> [PODSUMOWANIE]</w:t>
      </w:r>
    </w:p>
    <w:p w14:paraId="52D62C6A" w14:textId="77777777" w:rsidR="00867505" w:rsidRPr="00401DFA" w:rsidRDefault="00000000">
      <w:pPr>
        <w:pStyle w:val="Heading3"/>
        <w:rPr>
          <w:lang w:val="pl-PL"/>
        </w:rPr>
      </w:pPr>
      <w:bookmarkStart w:id="22" w:name="finalne-podsumowanie"/>
      <w:bookmarkEnd w:id="21"/>
      <w:r w:rsidRPr="00401DFA">
        <w:rPr>
          <w:lang w:val="pl-PL"/>
        </w:rPr>
        <w:t>Finalne podsumowanie:</w:t>
      </w:r>
    </w:p>
    <w:p w14:paraId="7D72AEC1" w14:textId="77777777" w:rsidR="00867505" w:rsidRDefault="00000000">
      <w:pPr>
        <w:pStyle w:val="FirstParagraph"/>
      </w:pPr>
      <w:r>
        <w:t>[PODSUMOWANIE]</w:t>
      </w:r>
    </w:p>
    <w:p w14:paraId="33A7108F" w14:textId="77777777" w:rsidR="00867505" w:rsidRDefault="00000000">
      <w:pPr>
        <w:pStyle w:val="Heading2"/>
      </w:pPr>
      <w:bookmarkStart w:id="23" w:name="galeria"/>
      <w:bookmarkEnd w:id="18"/>
      <w:bookmarkEnd w:id="22"/>
      <w:r>
        <w:t>Galeria:</w:t>
      </w:r>
    </w:p>
    <w:p w14:paraId="2B330DE6" w14:textId="77777777" w:rsidR="00867505" w:rsidRDefault="00000000">
      <w:pPr>
        <w:pStyle w:val="FirstParagraph"/>
      </w:pPr>
      <w:r>
        <w:t>[TUTAJ ZDJECIA]</w:t>
      </w:r>
      <w:bookmarkEnd w:id="0"/>
      <w:bookmarkEnd w:id="23"/>
    </w:p>
    <w:sectPr w:rsidR="00867505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9ECE98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77AD26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608898538">
    <w:abstractNumId w:val="0"/>
  </w:num>
  <w:num w:numId="2" w16cid:durableId="11993942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67505"/>
    <w:rsid w:val="00165ACF"/>
    <w:rsid w:val="00401DFA"/>
    <w:rsid w:val="008675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F2A212"/>
  <w15:docId w15:val="{D5BB60F8-2B44-4F7C-929E-7BBC60558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9</Pages>
  <Words>514</Words>
  <Characters>3089</Characters>
  <Application>Microsoft Office Word</Application>
  <DocSecurity>0</DocSecurity>
  <Lines>25</Lines>
  <Paragraphs>7</Paragraphs>
  <ScaleCrop>false</ScaleCrop>
  <Company/>
  <LinksUpToDate>false</LinksUpToDate>
  <CharactersWithSpaces>3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Bartosz Gołębiowski</cp:lastModifiedBy>
  <cp:revision>2</cp:revision>
  <dcterms:created xsi:type="dcterms:W3CDTF">2025-05-21T12:54:00Z</dcterms:created>
  <dcterms:modified xsi:type="dcterms:W3CDTF">2025-05-21T12:57:00Z</dcterms:modified>
</cp:coreProperties>
</file>